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1536E" w14:textId="3E59D3D3" w:rsidR="007E5671" w:rsidRPr="00CF6277" w:rsidRDefault="007E5671" w:rsidP="004D6D9A">
      <w:pPr>
        <w:jc w:val="right"/>
        <w:rPr>
          <w:rFonts w:ascii="Futura Bk" w:hAnsi="Futura Bk"/>
        </w:rPr>
      </w:pPr>
      <w:r w:rsidRPr="00CF6277">
        <w:rPr>
          <w:rFonts w:ascii="Futura Bk" w:hAnsi="Futura Bk"/>
        </w:rPr>
        <w:t>Fecha de Radicación: _________________________</w:t>
      </w:r>
    </w:p>
    <w:tbl>
      <w:tblPr>
        <w:tblW w:w="943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6"/>
        <w:gridCol w:w="1984"/>
        <w:gridCol w:w="1259"/>
        <w:gridCol w:w="8"/>
        <w:gridCol w:w="3493"/>
      </w:tblGrid>
      <w:tr w:rsidR="007E5671" w:rsidRPr="00CF6277" w14:paraId="124A5567" w14:textId="77777777" w:rsidTr="0056450F">
        <w:trPr>
          <w:trHeight w:val="443"/>
        </w:trPr>
        <w:tc>
          <w:tcPr>
            <w:tcW w:w="9430" w:type="dxa"/>
            <w:gridSpan w:val="5"/>
            <w:shd w:val="pct12" w:color="auto" w:fill="FFFFFF"/>
          </w:tcPr>
          <w:p w14:paraId="5E66369F" w14:textId="77777777" w:rsidR="007E5671" w:rsidRPr="00CF6277" w:rsidRDefault="007E5671" w:rsidP="007E5671">
            <w:pPr>
              <w:spacing w:after="0"/>
              <w:rPr>
                <w:rFonts w:ascii="Futura Bk" w:hAnsi="Futura Bk"/>
                <w:b/>
                <w:sz w:val="28"/>
                <w:szCs w:val="28"/>
              </w:rPr>
            </w:pPr>
            <w:r w:rsidRPr="00CF6277">
              <w:rPr>
                <w:rFonts w:ascii="Futura Bk" w:hAnsi="Futura Bk"/>
                <w:b/>
                <w:sz w:val="28"/>
                <w:szCs w:val="28"/>
              </w:rPr>
              <w:t>INFORMACIÓN GENERAL</w:t>
            </w:r>
            <w:r w:rsidRPr="00CF6277">
              <w:rPr>
                <w:rStyle w:val="Refdenotaalpie"/>
                <w:rFonts w:ascii="Futura Bk" w:hAnsi="Futura Bk"/>
                <w:b/>
                <w:sz w:val="28"/>
                <w:szCs w:val="28"/>
              </w:rPr>
              <w:footnoteReference w:id="1"/>
            </w:r>
          </w:p>
        </w:tc>
      </w:tr>
      <w:tr w:rsidR="007E5671" w:rsidRPr="00CF6277" w14:paraId="672010F8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4857E7F6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Título del proyecto</w:t>
            </w:r>
          </w:p>
        </w:tc>
        <w:tc>
          <w:tcPr>
            <w:tcW w:w="6744" w:type="dxa"/>
            <w:gridSpan w:val="4"/>
            <w:vAlign w:val="center"/>
          </w:tcPr>
          <w:p w14:paraId="6F6A969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1AA12AA" w14:textId="33B00809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4670" w:type="dxa"/>
            <w:gridSpan w:val="2"/>
            <w:shd w:val="clear" w:color="auto" w:fill="auto"/>
            <w:vAlign w:val="center"/>
          </w:tcPr>
          <w:p w14:paraId="75B6AFBA" w14:textId="07268660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Semillero de Investigación:</w:t>
            </w:r>
          </w:p>
          <w:p w14:paraId="00791F1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4760" w:type="dxa"/>
            <w:gridSpan w:val="3"/>
          </w:tcPr>
          <w:p w14:paraId="033118B7" w14:textId="07CCDBCF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Grupo de Investigación:</w:t>
            </w:r>
          </w:p>
        </w:tc>
      </w:tr>
      <w:tr w:rsidR="007E5671" w:rsidRPr="00CF6277" w14:paraId="54DE32CB" w14:textId="4C8B4417" w:rsidTr="00962190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349AD9C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Investigador Principal</w:t>
            </w:r>
          </w:p>
        </w:tc>
        <w:tc>
          <w:tcPr>
            <w:tcW w:w="6744" w:type="dxa"/>
            <w:gridSpan w:val="4"/>
            <w:vAlign w:val="center"/>
          </w:tcPr>
          <w:p w14:paraId="15C002F8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7B195132" w14:textId="77777777" w:rsidTr="00962190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4E874697" w14:textId="35458692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Nombre Tutor</w:t>
            </w:r>
          </w:p>
        </w:tc>
        <w:tc>
          <w:tcPr>
            <w:tcW w:w="6744" w:type="dxa"/>
            <w:gridSpan w:val="4"/>
            <w:vAlign w:val="center"/>
          </w:tcPr>
          <w:p w14:paraId="36ABE26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C36DAF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6B4F6684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  <w:vertAlign w:val="superscript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 xml:space="preserve">Tipo de Proyecto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6744" w:type="dxa"/>
            <w:gridSpan w:val="4"/>
            <w:vAlign w:val="center"/>
          </w:tcPr>
          <w:p w14:paraId="601CCE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4C31B78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6F7A90DD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 xml:space="preserve">Comunidad Beneficiada </w:t>
            </w:r>
            <w:r w:rsidRPr="00CF6277">
              <w:rPr>
                <w:rFonts w:ascii="Futura Bk" w:hAnsi="Futura Bk"/>
                <w:sz w:val="20"/>
                <w:szCs w:val="16"/>
                <w:vertAlign w:val="superscript"/>
                <w:lang w:val="es-CO"/>
              </w:rPr>
              <w:t>(*)</w:t>
            </w:r>
          </w:p>
        </w:tc>
        <w:tc>
          <w:tcPr>
            <w:tcW w:w="6744" w:type="dxa"/>
            <w:gridSpan w:val="4"/>
            <w:vAlign w:val="center"/>
          </w:tcPr>
          <w:p w14:paraId="4C14606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60C4F49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0C01B273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Línea de Investigación</w:t>
            </w:r>
          </w:p>
        </w:tc>
        <w:tc>
          <w:tcPr>
            <w:tcW w:w="6744" w:type="dxa"/>
            <w:gridSpan w:val="4"/>
            <w:vAlign w:val="center"/>
          </w:tcPr>
          <w:p w14:paraId="38278F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04C7936D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39"/>
        </w:trPr>
        <w:tc>
          <w:tcPr>
            <w:tcW w:w="2686" w:type="dxa"/>
            <w:shd w:val="clear" w:color="auto" w:fill="auto"/>
            <w:vAlign w:val="center"/>
          </w:tcPr>
          <w:p w14:paraId="7EE7BFAF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Palabras Claves</w:t>
            </w:r>
          </w:p>
        </w:tc>
        <w:tc>
          <w:tcPr>
            <w:tcW w:w="6744" w:type="dxa"/>
            <w:gridSpan w:val="4"/>
            <w:vAlign w:val="center"/>
          </w:tcPr>
          <w:p w14:paraId="1BB18853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5E657262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71"/>
        </w:trPr>
        <w:tc>
          <w:tcPr>
            <w:tcW w:w="2686" w:type="dxa"/>
            <w:shd w:val="clear" w:color="auto" w:fill="auto"/>
            <w:vAlign w:val="center"/>
          </w:tcPr>
          <w:p w14:paraId="776F63B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Duración (Meses):</w:t>
            </w:r>
          </w:p>
        </w:tc>
        <w:tc>
          <w:tcPr>
            <w:tcW w:w="3243" w:type="dxa"/>
            <w:gridSpan w:val="2"/>
            <w:vAlign w:val="center"/>
          </w:tcPr>
          <w:p w14:paraId="07510FEB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Fecha inicio estimada:</w:t>
            </w:r>
          </w:p>
        </w:tc>
        <w:tc>
          <w:tcPr>
            <w:tcW w:w="3501" w:type="dxa"/>
            <w:gridSpan w:val="2"/>
            <w:vAlign w:val="center"/>
          </w:tcPr>
          <w:p w14:paraId="4BDC52E8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Fecha fin estimada:</w:t>
            </w:r>
          </w:p>
        </w:tc>
      </w:tr>
      <w:tr w:rsidR="007E5671" w:rsidRPr="00CF6277" w14:paraId="1F21DB3D" w14:textId="77777777" w:rsidTr="0056450F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9430" w:type="dxa"/>
            <w:gridSpan w:val="5"/>
            <w:shd w:val="clear" w:color="auto" w:fill="BFBFBF"/>
            <w:vAlign w:val="center"/>
          </w:tcPr>
          <w:p w14:paraId="74E20D37" w14:textId="77777777" w:rsidR="007E5671" w:rsidRPr="00CF6277" w:rsidRDefault="007E5671" w:rsidP="007E5671">
            <w:pPr>
              <w:spacing w:after="0"/>
              <w:jc w:val="center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Presupuesto Proyecto</w:t>
            </w:r>
          </w:p>
        </w:tc>
      </w:tr>
      <w:tr w:rsidR="007E5671" w:rsidRPr="00CF6277" w14:paraId="7927989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70E46822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Entidad Ejecutora</w:t>
            </w:r>
          </w:p>
        </w:tc>
        <w:tc>
          <w:tcPr>
            <w:tcW w:w="3243" w:type="dxa"/>
            <w:gridSpan w:val="2"/>
          </w:tcPr>
          <w:p w14:paraId="057BCA4E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fectivo ($):</w:t>
            </w:r>
          </w:p>
        </w:tc>
        <w:tc>
          <w:tcPr>
            <w:tcW w:w="3501" w:type="dxa"/>
            <w:gridSpan w:val="2"/>
          </w:tcPr>
          <w:p w14:paraId="790CBF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specie ($):</w:t>
            </w:r>
          </w:p>
        </w:tc>
      </w:tr>
      <w:tr w:rsidR="007E5671" w:rsidRPr="00CF6277" w14:paraId="364C995A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7F155614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Nombre</w:t>
            </w:r>
          </w:p>
          <w:p w14:paraId="70944841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Entidad Aliada:</w:t>
            </w:r>
          </w:p>
          <w:p w14:paraId="03A4E3B9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251" w:type="dxa"/>
            <w:gridSpan w:val="3"/>
          </w:tcPr>
          <w:p w14:paraId="67C0D84B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fectivo ($):</w:t>
            </w:r>
          </w:p>
          <w:p w14:paraId="6C3695E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493" w:type="dxa"/>
          </w:tcPr>
          <w:p w14:paraId="0521A4E6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specie ($):</w:t>
            </w:r>
          </w:p>
          <w:p w14:paraId="76BFC74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36D806D2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33A3F221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Total Proyecto ($)</w:t>
            </w:r>
          </w:p>
        </w:tc>
        <w:tc>
          <w:tcPr>
            <w:tcW w:w="6744" w:type="dxa"/>
            <w:gridSpan w:val="4"/>
            <w:vAlign w:val="center"/>
          </w:tcPr>
          <w:p w14:paraId="338CAD1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</w:tbl>
    <w:p w14:paraId="11D5C105" w14:textId="77777777" w:rsidR="007E5671" w:rsidRPr="00CF6277" w:rsidRDefault="007E5671" w:rsidP="007E5671">
      <w:pPr>
        <w:jc w:val="both"/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 xml:space="preserve">(1)  </w:t>
      </w:r>
      <w:r w:rsidRPr="00CF6277">
        <w:rPr>
          <w:rFonts w:ascii="Futura Bk" w:hAnsi="Futura Bk"/>
        </w:rPr>
        <w:t>Tipo Proyecto (</w:t>
      </w:r>
      <w:r w:rsidRPr="00CF6277">
        <w:rPr>
          <w:rFonts w:ascii="Futura Bk" w:hAnsi="Futura Bk"/>
          <w:b/>
        </w:rPr>
        <w:t>B:</w:t>
      </w:r>
      <w:r w:rsidRPr="00CF6277">
        <w:rPr>
          <w:rFonts w:ascii="Futura Bk" w:hAnsi="Futura Bk"/>
        </w:rPr>
        <w:t xml:space="preserve"> </w:t>
      </w:r>
      <w:r w:rsidRPr="00CF6277">
        <w:rPr>
          <w:rFonts w:ascii="Futura Bk" w:hAnsi="Futura Bk"/>
          <w:lang w:val="es-CO"/>
        </w:rPr>
        <w:t xml:space="preserve">Investigación Básica, </w:t>
      </w:r>
      <w:r w:rsidRPr="00CF6277">
        <w:rPr>
          <w:rFonts w:ascii="Futura Bk" w:hAnsi="Futura Bk"/>
          <w:b/>
          <w:lang w:val="es-CO"/>
        </w:rPr>
        <w:t>A:</w:t>
      </w:r>
      <w:r w:rsidRPr="00CF6277">
        <w:rPr>
          <w:rFonts w:ascii="Futura Bk" w:hAnsi="Futura Bk"/>
          <w:lang w:val="es-CO"/>
        </w:rPr>
        <w:t xml:space="preserve"> Investigación Aplicada, </w:t>
      </w:r>
      <w:r w:rsidRPr="00CF6277">
        <w:rPr>
          <w:rFonts w:ascii="Futura Bk" w:hAnsi="Futura Bk"/>
          <w:b/>
          <w:lang w:val="es-CO"/>
        </w:rPr>
        <w:t>DT:</w:t>
      </w:r>
      <w:r w:rsidRPr="00CF6277">
        <w:rPr>
          <w:rFonts w:ascii="Futura Bk" w:hAnsi="Futura Bk"/>
          <w:lang w:val="es-CO"/>
        </w:rPr>
        <w:t xml:space="preserve"> Desarrollo Tecnológico, E</w:t>
      </w:r>
      <w:r w:rsidRPr="00CF6277">
        <w:rPr>
          <w:rFonts w:ascii="Futura Bk" w:hAnsi="Futura Bk"/>
          <w:b/>
          <w:lang w:val="es-CO"/>
        </w:rPr>
        <w:t>:</w:t>
      </w:r>
      <w:r w:rsidRPr="00CF6277">
        <w:rPr>
          <w:rFonts w:ascii="Futura Bk" w:hAnsi="Futura Bk"/>
          <w:lang w:val="es-CO"/>
        </w:rPr>
        <w:t xml:space="preserve"> Experimental, </w:t>
      </w:r>
      <w:r w:rsidRPr="00CF6277">
        <w:rPr>
          <w:rFonts w:ascii="Futura Bk" w:hAnsi="Futura Bk"/>
          <w:b/>
          <w:lang w:val="es-CO"/>
        </w:rPr>
        <w:t>I:</w:t>
      </w:r>
      <w:r w:rsidRPr="00CF6277">
        <w:rPr>
          <w:rFonts w:ascii="Futura Bk" w:hAnsi="Futura Bk"/>
          <w:lang w:val="es-CO"/>
        </w:rPr>
        <w:t xml:space="preserve"> Innovación, </w:t>
      </w:r>
      <w:r w:rsidRPr="00CF6277">
        <w:rPr>
          <w:rFonts w:ascii="Futura Bk" w:hAnsi="Futura Bk"/>
          <w:b/>
          <w:lang w:val="es-CO"/>
        </w:rPr>
        <w:t>S:</w:t>
      </w:r>
      <w:r w:rsidRPr="00CF6277">
        <w:rPr>
          <w:rFonts w:ascii="Futura Bk" w:hAnsi="Futura Bk"/>
          <w:lang w:val="es-CO"/>
        </w:rPr>
        <w:t xml:space="preserve"> Software, </w:t>
      </w:r>
      <w:r w:rsidRPr="00CF6277">
        <w:rPr>
          <w:rFonts w:ascii="Futura Bk" w:hAnsi="Futura Bk"/>
          <w:b/>
          <w:lang w:val="es-CO"/>
        </w:rPr>
        <w:t>ERS</w:t>
      </w:r>
      <w:r w:rsidRPr="00CF6277">
        <w:rPr>
          <w:rFonts w:ascii="Futura Bk" w:hAnsi="Futura Bk"/>
          <w:lang w:val="es-CO"/>
        </w:rPr>
        <w:t xml:space="preserve">: Investigación, Extensión y Responsabilidad Social en CTI.  </w:t>
      </w:r>
      <w:r w:rsidRPr="00CF6277">
        <w:rPr>
          <w:rFonts w:ascii="Futura Bk" w:hAnsi="Futura Bk"/>
          <w:b/>
          <w:lang w:val="es-CO"/>
        </w:rPr>
        <w:t>O:</w:t>
      </w:r>
      <w:r w:rsidRPr="00CF6277">
        <w:rPr>
          <w:rFonts w:ascii="Futura Bk" w:hAnsi="Futura Bk"/>
          <w:lang w:val="es-CO"/>
        </w:rPr>
        <w:t xml:space="preserve"> Otro (¿Cuál?</w:t>
      </w:r>
      <w:r w:rsidRPr="00CF6277">
        <w:rPr>
          <w:rFonts w:ascii="Futura Bk" w:hAnsi="Futura Bk"/>
        </w:rPr>
        <w:t>).</w:t>
      </w:r>
    </w:p>
    <w:p w14:paraId="3F836638" w14:textId="77777777" w:rsidR="007E5671" w:rsidRPr="00CF6277" w:rsidRDefault="007E5671" w:rsidP="007E5671">
      <w:pPr>
        <w:rPr>
          <w:rFonts w:ascii="Futura Bk" w:hAnsi="Futura Bk"/>
          <w:lang w:val="es-CO"/>
        </w:rPr>
      </w:pPr>
      <w:r w:rsidRPr="00CF6277">
        <w:rPr>
          <w:rFonts w:ascii="Futura Bk" w:hAnsi="Futura Bk"/>
          <w:vertAlign w:val="superscript"/>
          <w:lang w:val="es-CO"/>
        </w:rPr>
        <w:t xml:space="preserve">(*)  </w:t>
      </w:r>
      <w:r w:rsidRPr="00CF6277">
        <w:rPr>
          <w:rFonts w:ascii="Futura Bk" w:hAnsi="Futura Bk"/>
          <w:lang w:val="es-CO"/>
        </w:rPr>
        <w:t>Opcional</w:t>
      </w:r>
    </w:p>
    <w:p w14:paraId="106D7BCC" w14:textId="77777777" w:rsidR="007E5671" w:rsidRPr="00CF6277" w:rsidRDefault="007E5671" w:rsidP="007E5671">
      <w:pPr>
        <w:jc w:val="both"/>
        <w:rPr>
          <w:rFonts w:ascii="Futura Bk" w:hAnsi="Futura Bk"/>
          <w:lang w:val="es-CO"/>
        </w:rPr>
      </w:pPr>
      <w:r w:rsidRPr="00CF6277">
        <w:rPr>
          <w:rFonts w:ascii="Futura Bk" w:hAnsi="Futura Bk"/>
          <w:b/>
          <w:lang w:val="es-CO"/>
        </w:rPr>
        <w:t>Nota</w:t>
      </w:r>
      <w:r w:rsidRPr="00CF6277">
        <w:rPr>
          <w:rFonts w:ascii="Futura Bk" w:hAnsi="Futura Bk"/>
          <w:lang w:val="es-CO"/>
        </w:rPr>
        <w:t xml:space="preserve">: Al registrar un proyecto en la categoría </w:t>
      </w:r>
      <w:r w:rsidRPr="00CF6277">
        <w:rPr>
          <w:rFonts w:ascii="Futura Bk" w:hAnsi="Futura Bk"/>
          <w:b/>
          <w:lang w:val="es-CO"/>
        </w:rPr>
        <w:t>ERS</w:t>
      </w:r>
      <w:r w:rsidRPr="00CF6277">
        <w:rPr>
          <w:rFonts w:ascii="Futura Bk" w:hAnsi="Futura Bk"/>
          <w:lang w:val="es-CO"/>
        </w:rPr>
        <w:t xml:space="preserve"> deberá incluir el nombre de la Comunidad beneficiada.</w:t>
      </w:r>
    </w:p>
    <w:p w14:paraId="5332F868" w14:textId="77777777" w:rsidR="007E5671" w:rsidRPr="00CF6277" w:rsidRDefault="007E5671" w:rsidP="007E5671">
      <w:pPr>
        <w:rPr>
          <w:rFonts w:ascii="Futura Bk" w:hAnsi="Futura Bk"/>
        </w:rPr>
      </w:pPr>
    </w:p>
    <w:p w14:paraId="65708991" w14:textId="77777777" w:rsidR="007E5671" w:rsidRPr="00CF6277" w:rsidRDefault="007E5671" w:rsidP="007E5671">
      <w:pPr>
        <w:rPr>
          <w:rFonts w:ascii="Futura Bk" w:hAnsi="Futura Bk"/>
        </w:rPr>
      </w:pPr>
    </w:p>
    <w:p w14:paraId="295A6D13" w14:textId="77777777" w:rsidR="007E5671" w:rsidRPr="00CF6277" w:rsidRDefault="007E5671" w:rsidP="007E5671">
      <w:pPr>
        <w:rPr>
          <w:rFonts w:ascii="Futura Bk" w:hAnsi="Futura Bk"/>
          <w:sz w:val="20"/>
          <w:szCs w:val="20"/>
        </w:rPr>
        <w:sectPr w:rsidR="007E5671" w:rsidRPr="00CF6277" w:rsidSect="00574A0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18" w:right="1191" w:bottom="1134" w:left="1701" w:header="709" w:footer="709" w:gutter="0"/>
          <w:cols w:space="708"/>
          <w:docGrid w:linePitch="360"/>
        </w:sectPr>
      </w:pPr>
    </w:p>
    <w:p w14:paraId="0D172CE0" w14:textId="77777777" w:rsidR="007E5671" w:rsidRPr="00CF6277" w:rsidRDefault="007E5671" w:rsidP="007E5671">
      <w:pPr>
        <w:rPr>
          <w:rFonts w:ascii="Futura Bk" w:hAnsi="Futura Bk"/>
          <w:b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</w:rPr>
        <w:lastRenderedPageBreak/>
        <w:t>ALIADO O PARTICIPANTE</w:t>
      </w:r>
    </w:p>
    <w:tbl>
      <w:tblPr>
        <w:tblW w:w="132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2"/>
        <w:gridCol w:w="2058"/>
        <w:gridCol w:w="828"/>
        <w:gridCol w:w="899"/>
        <w:gridCol w:w="1941"/>
        <w:gridCol w:w="1459"/>
        <w:gridCol w:w="1729"/>
        <w:gridCol w:w="2031"/>
      </w:tblGrid>
      <w:tr w:rsidR="0018649A" w:rsidRPr="00CF6277" w14:paraId="1347E0D7" w14:textId="77777777" w:rsidTr="0018649A">
        <w:trPr>
          <w:cantSplit/>
          <w:trHeight w:val="470"/>
        </w:trPr>
        <w:tc>
          <w:tcPr>
            <w:tcW w:w="2091" w:type="dxa"/>
            <w:shd w:val="clear" w:color="auto" w:fill="BFBFBF"/>
            <w:vAlign w:val="center"/>
          </w:tcPr>
          <w:p w14:paraId="4D213EFA" w14:textId="179F808A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  <w:r w:rsidR="009F686D" w:rsidRPr="00CF6277">
              <w:rPr>
                <w:rFonts w:ascii="Futura Bk" w:hAnsi="Futura Bk"/>
                <w:b/>
                <w:sz w:val="20"/>
                <w:szCs w:val="20"/>
              </w:rPr>
              <w:t xml:space="preserve"> Aliado</w:t>
            </w:r>
            <w:r w:rsidR="0018649A" w:rsidRPr="00CF6277">
              <w:rPr>
                <w:rFonts w:ascii="Futura Bk" w:hAnsi="Futura Bk"/>
                <w:b/>
                <w:sz w:val="20"/>
                <w:szCs w:val="20"/>
              </w:rPr>
              <w:t>/Participante</w:t>
            </w:r>
          </w:p>
        </w:tc>
        <w:tc>
          <w:tcPr>
            <w:tcW w:w="2191" w:type="dxa"/>
            <w:shd w:val="clear" w:color="auto" w:fill="BFBFBF"/>
          </w:tcPr>
          <w:p w14:paraId="0F79E01B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ntidad a la que pertenece</w:t>
            </w:r>
          </w:p>
        </w:tc>
        <w:tc>
          <w:tcPr>
            <w:tcW w:w="850" w:type="dxa"/>
            <w:shd w:val="clear" w:color="auto" w:fill="BFBFBF"/>
            <w:vAlign w:val="center"/>
          </w:tcPr>
          <w:p w14:paraId="519712C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Rol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2)</w:t>
            </w:r>
          </w:p>
        </w:tc>
        <w:tc>
          <w:tcPr>
            <w:tcW w:w="749" w:type="dxa"/>
            <w:shd w:val="clear" w:color="auto" w:fill="BFBFBF"/>
            <w:vAlign w:val="center"/>
          </w:tcPr>
          <w:p w14:paraId="2BB7FACA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Tipo</w:t>
            </w:r>
          </w:p>
          <w:p w14:paraId="4C1CEE73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Aliado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2072" w:type="dxa"/>
            <w:shd w:val="clear" w:color="auto" w:fill="BFBFBF"/>
            <w:vAlign w:val="center"/>
          </w:tcPr>
          <w:p w14:paraId="0CF48E2B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Persona Contacto</w:t>
            </w:r>
          </w:p>
        </w:tc>
        <w:tc>
          <w:tcPr>
            <w:tcW w:w="1516" w:type="dxa"/>
            <w:shd w:val="clear" w:color="auto" w:fill="BFBFBF"/>
            <w:vAlign w:val="center"/>
          </w:tcPr>
          <w:p w14:paraId="1CFEB9AD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Teléfono </w:t>
            </w:r>
          </w:p>
        </w:tc>
        <w:tc>
          <w:tcPr>
            <w:tcW w:w="1899" w:type="dxa"/>
            <w:shd w:val="clear" w:color="auto" w:fill="BFBFBF"/>
            <w:vAlign w:val="center"/>
          </w:tcPr>
          <w:p w14:paraId="7325E23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-mail</w:t>
            </w:r>
          </w:p>
        </w:tc>
        <w:tc>
          <w:tcPr>
            <w:tcW w:w="1839" w:type="dxa"/>
            <w:shd w:val="clear" w:color="auto" w:fill="BFBFBF"/>
          </w:tcPr>
          <w:p w14:paraId="0F640C9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</w:p>
          <w:p w14:paraId="0C437764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Observaciones(4)</w:t>
            </w:r>
          </w:p>
        </w:tc>
      </w:tr>
      <w:tr w:rsidR="007E5671" w:rsidRPr="00CF6277" w14:paraId="08CDF359" w14:textId="77777777" w:rsidTr="0018649A">
        <w:trPr>
          <w:cantSplit/>
          <w:trHeight w:val="286"/>
        </w:trPr>
        <w:tc>
          <w:tcPr>
            <w:tcW w:w="2091" w:type="dxa"/>
            <w:vAlign w:val="center"/>
          </w:tcPr>
          <w:p w14:paraId="478963B5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7CC2FB28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5F2A16A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6CB3FEE0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5045BB07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1E24EBDD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09793B7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0AEB8806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7E5671" w:rsidRPr="00CF6277" w14:paraId="42EB54E7" w14:textId="77777777" w:rsidTr="0018649A">
        <w:trPr>
          <w:cantSplit/>
          <w:trHeight w:val="266"/>
        </w:trPr>
        <w:tc>
          <w:tcPr>
            <w:tcW w:w="2091" w:type="dxa"/>
            <w:vAlign w:val="center"/>
          </w:tcPr>
          <w:p w14:paraId="5FFD546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149BE0A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3B06AD2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0A2D9161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112EF269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51165426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60A723D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07181BB3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7E5671" w:rsidRPr="00CF6277" w14:paraId="7D3848DB" w14:textId="77777777" w:rsidTr="0018649A">
        <w:trPr>
          <w:cantSplit/>
          <w:trHeight w:val="286"/>
        </w:trPr>
        <w:tc>
          <w:tcPr>
            <w:tcW w:w="2091" w:type="dxa"/>
            <w:vAlign w:val="center"/>
          </w:tcPr>
          <w:p w14:paraId="59250892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7CC69D08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6A832D7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45754910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3F80C22E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49A6309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07A3989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2A22342C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</w:tbl>
    <w:p w14:paraId="735007B2" w14:textId="77777777" w:rsidR="007E5671" w:rsidRPr="00CF6277" w:rsidRDefault="007E5671" w:rsidP="007E5671">
      <w:pPr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>(2)</w:t>
      </w:r>
      <w:r w:rsidRPr="00CF6277">
        <w:rPr>
          <w:rFonts w:ascii="Futura Bk" w:hAnsi="Futura Bk"/>
          <w:lang w:val="es-CO"/>
        </w:rPr>
        <w:t xml:space="preserve">  </w:t>
      </w:r>
      <w:r w:rsidRPr="00CF6277">
        <w:rPr>
          <w:rFonts w:ascii="Futura Bk" w:hAnsi="Futura Bk"/>
        </w:rPr>
        <w:t>Rol (</w:t>
      </w:r>
      <w:r w:rsidRPr="00CF6277">
        <w:rPr>
          <w:rFonts w:ascii="Futura Bk" w:hAnsi="Futura Bk"/>
          <w:b/>
        </w:rPr>
        <w:t>F:</w:t>
      </w:r>
      <w:r w:rsidRPr="00CF6277">
        <w:rPr>
          <w:rFonts w:ascii="Futura Bk" w:hAnsi="Futura Bk"/>
        </w:rPr>
        <w:t xml:space="preserve"> Financiador Principal, </w:t>
      </w:r>
      <w:r w:rsidRPr="00CF6277">
        <w:rPr>
          <w:rFonts w:ascii="Futura Bk" w:hAnsi="Futura Bk"/>
          <w:b/>
        </w:rPr>
        <w:t xml:space="preserve">C: </w:t>
      </w:r>
      <w:r w:rsidRPr="00CF6277">
        <w:rPr>
          <w:rFonts w:ascii="Futura Bk" w:hAnsi="Futura Bk"/>
        </w:rPr>
        <w:t>Cofinanciadora, E</w:t>
      </w:r>
      <w:r w:rsidRPr="00CF6277">
        <w:rPr>
          <w:rFonts w:ascii="Futura Bk" w:hAnsi="Futura Bk"/>
          <w:b/>
        </w:rPr>
        <w:t>:</w:t>
      </w:r>
      <w:r w:rsidRPr="00CF6277">
        <w:rPr>
          <w:rFonts w:ascii="Futura Bk" w:hAnsi="Futura Bk"/>
        </w:rPr>
        <w:t xml:space="preserve"> Ejecutora, </w:t>
      </w:r>
      <w:r w:rsidRPr="00CF6277">
        <w:rPr>
          <w:rFonts w:ascii="Futura Bk" w:hAnsi="Futura Bk"/>
          <w:b/>
        </w:rPr>
        <w:t>P:</w:t>
      </w:r>
      <w:r w:rsidRPr="00CF6277">
        <w:rPr>
          <w:rFonts w:ascii="Futura Bk" w:hAnsi="Futura Bk"/>
        </w:rPr>
        <w:t xml:space="preserve"> Participante, </w:t>
      </w:r>
      <w:r w:rsidRPr="00CF6277">
        <w:rPr>
          <w:rFonts w:ascii="Futura Bk" w:hAnsi="Futura Bk"/>
          <w:b/>
        </w:rPr>
        <w:t>CB</w:t>
      </w:r>
      <w:r w:rsidRPr="00CF6277">
        <w:rPr>
          <w:rFonts w:ascii="Futura Bk" w:hAnsi="Futura Bk"/>
        </w:rPr>
        <w:t xml:space="preserve">, Comunidad Beneficiada) </w:t>
      </w:r>
    </w:p>
    <w:p w14:paraId="60442788" w14:textId="77777777" w:rsidR="007E5671" w:rsidRPr="00CF6277" w:rsidRDefault="007E5671" w:rsidP="007E5671">
      <w:pPr>
        <w:rPr>
          <w:rFonts w:ascii="Futura Bk" w:hAnsi="Futura Bk"/>
          <w:lang w:val="es-CO"/>
        </w:rPr>
      </w:pPr>
      <w:r w:rsidRPr="00CF6277">
        <w:rPr>
          <w:rFonts w:ascii="Futura Bk" w:hAnsi="Futura Bk"/>
          <w:vertAlign w:val="superscript"/>
          <w:lang w:val="es-CO"/>
        </w:rPr>
        <w:t>(3)</w:t>
      </w:r>
      <w:r w:rsidRPr="00CF6277">
        <w:rPr>
          <w:rFonts w:ascii="Futura Bk" w:hAnsi="Futura Bk"/>
          <w:lang w:val="es-CO"/>
        </w:rPr>
        <w:t xml:space="preserve">  Tipo de Aliado (</w:t>
      </w:r>
      <w:r w:rsidRPr="00CF6277">
        <w:rPr>
          <w:rFonts w:ascii="Futura Bk" w:hAnsi="Futura Bk"/>
          <w:b/>
          <w:lang w:val="es-CO"/>
        </w:rPr>
        <w:t xml:space="preserve">SI: </w:t>
      </w:r>
      <w:r w:rsidRPr="00CF6277">
        <w:rPr>
          <w:rFonts w:ascii="Futura Bk" w:hAnsi="Futura Bk"/>
          <w:lang w:val="es-CO"/>
        </w:rPr>
        <w:t>Semillero de Investigación,</w:t>
      </w:r>
      <w:r w:rsidRPr="00CF6277">
        <w:rPr>
          <w:rFonts w:ascii="Futura Bk" w:hAnsi="Futura Bk"/>
          <w:b/>
          <w:lang w:val="es-CO"/>
        </w:rPr>
        <w:t xml:space="preserve"> GI: </w:t>
      </w:r>
      <w:r w:rsidRPr="00CF6277">
        <w:rPr>
          <w:rFonts w:ascii="Futura Bk" w:hAnsi="Futura Bk"/>
          <w:lang w:val="es-CO"/>
        </w:rPr>
        <w:t>Grupo de Investigación,</w:t>
      </w:r>
      <w:r w:rsidRPr="00CF6277">
        <w:rPr>
          <w:rFonts w:ascii="Futura Bk" w:hAnsi="Futura Bk"/>
          <w:b/>
          <w:lang w:val="es-CO"/>
        </w:rPr>
        <w:t xml:space="preserve"> SP: </w:t>
      </w:r>
      <w:r w:rsidRPr="00CF6277">
        <w:rPr>
          <w:rFonts w:ascii="Futura Bk" w:hAnsi="Futura Bk"/>
          <w:lang w:val="es-CO"/>
        </w:rPr>
        <w:t xml:space="preserve">Sector Productivo, </w:t>
      </w:r>
      <w:r w:rsidRPr="00CF6277">
        <w:rPr>
          <w:rFonts w:ascii="Futura Bk" w:hAnsi="Futura Bk"/>
          <w:b/>
          <w:lang w:val="es-CO"/>
        </w:rPr>
        <w:t xml:space="preserve">SS: </w:t>
      </w:r>
      <w:r w:rsidRPr="00CF6277">
        <w:rPr>
          <w:rFonts w:ascii="Futura Bk" w:hAnsi="Futura Bk"/>
          <w:lang w:val="es-CO"/>
        </w:rPr>
        <w:t>Sector Social)</w:t>
      </w:r>
    </w:p>
    <w:p w14:paraId="655203E2" w14:textId="211F1C97" w:rsidR="007E5671" w:rsidRPr="00CF6277" w:rsidRDefault="007E5671" w:rsidP="007E5671">
      <w:pPr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 xml:space="preserve">(4) </w:t>
      </w:r>
      <w:r w:rsidRPr="00CF6277">
        <w:rPr>
          <w:rFonts w:ascii="Futura Bk" w:hAnsi="Futura Bk"/>
          <w:lang w:val="es-CO"/>
        </w:rPr>
        <w:t xml:space="preserve"> Otra información relevante</w:t>
      </w:r>
    </w:p>
    <w:p w14:paraId="166BE0A0" w14:textId="77777777" w:rsidR="007E5671" w:rsidRPr="00CF6277" w:rsidRDefault="007E5671" w:rsidP="007E5671">
      <w:pPr>
        <w:rPr>
          <w:rFonts w:ascii="Futura Bk" w:hAnsi="Futura Bk"/>
          <w:b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  <w:lang w:val="es-CO"/>
        </w:rPr>
        <w:t>INVESTIGADORES</w:t>
      </w:r>
    </w:p>
    <w:tbl>
      <w:tblPr>
        <w:tblW w:w="1406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64"/>
        <w:gridCol w:w="3119"/>
        <w:gridCol w:w="850"/>
        <w:gridCol w:w="3119"/>
        <w:gridCol w:w="1275"/>
        <w:gridCol w:w="2835"/>
      </w:tblGrid>
      <w:tr w:rsidR="008E7A7D" w:rsidRPr="00CF6277" w14:paraId="7AD4323B" w14:textId="77777777" w:rsidTr="008E7A7D">
        <w:trPr>
          <w:cantSplit/>
          <w:trHeight w:val="427"/>
        </w:trPr>
        <w:tc>
          <w:tcPr>
            <w:tcW w:w="2864" w:type="dxa"/>
            <w:shd w:val="clear" w:color="auto" w:fill="BFBFBF"/>
            <w:vAlign w:val="center"/>
          </w:tcPr>
          <w:p w14:paraId="439526B4" w14:textId="1CB24653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  <w:r w:rsidR="00CD03B8" w:rsidRPr="00CF6277">
              <w:rPr>
                <w:rFonts w:ascii="Futura Bk" w:hAnsi="Futura Bk"/>
                <w:b/>
                <w:sz w:val="20"/>
                <w:szCs w:val="20"/>
              </w:rPr>
              <w:t xml:space="preserve"> Investigador</w:t>
            </w:r>
            <w:r w:rsidR="006C705A" w:rsidRPr="00CF6277">
              <w:rPr>
                <w:rFonts w:ascii="Futura Bk" w:hAnsi="Futura Bk"/>
                <w:b/>
                <w:sz w:val="20"/>
                <w:szCs w:val="20"/>
              </w:rPr>
              <w:t>/Estudiante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4BFA934B" w14:textId="77777777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 Aliado o Participante</w:t>
            </w:r>
          </w:p>
        </w:tc>
        <w:tc>
          <w:tcPr>
            <w:tcW w:w="850" w:type="dxa"/>
            <w:shd w:val="clear" w:color="auto" w:fill="BFBFBF"/>
            <w:vAlign w:val="center"/>
          </w:tcPr>
          <w:p w14:paraId="66F17E28" w14:textId="0D7E5BEC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Rol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</w:t>
            </w:r>
            <w:r w:rsidR="00671C91" w:rsidRPr="00CF6277">
              <w:rPr>
                <w:rFonts w:ascii="Futura Bk" w:hAnsi="Futura Bk"/>
                <w:sz w:val="20"/>
                <w:szCs w:val="20"/>
                <w:vertAlign w:val="superscript"/>
              </w:rPr>
              <w:t>5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5981C389" w14:textId="6D073439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Programa Académico(*)</w:t>
            </w:r>
          </w:p>
        </w:tc>
        <w:tc>
          <w:tcPr>
            <w:tcW w:w="1275" w:type="dxa"/>
            <w:shd w:val="clear" w:color="auto" w:fill="BFBFBF"/>
          </w:tcPr>
          <w:p w14:paraId="500E6722" w14:textId="03A66CC5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Dedicación </w:t>
            </w:r>
            <w:proofErr w:type="spellStart"/>
            <w:r w:rsidRPr="00CF6277">
              <w:rPr>
                <w:rFonts w:ascii="Futura Bk" w:hAnsi="Futura Bk"/>
                <w:b/>
                <w:sz w:val="20"/>
                <w:szCs w:val="20"/>
              </w:rPr>
              <w:t>Hr</w:t>
            </w:r>
            <w:proofErr w:type="spellEnd"/>
            <w:r w:rsidRPr="00CF6277">
              <w:rPr>
                <w:rFonts w:ascii="Futura Bk" w:hAnsi="Futura Bk"/>
                <w:b/>
                <w:sz w:val="20"/>
                <w:szCs w:val="20"/>
              </w:rPr>
              <w:t>/</w:t>
            </w:r>
            <w:proofErr w:type="spellStart"/>
            <w:r w:rsidRPr="00CF6277">
              <w:rPr>
                <w:rFonts w:ascii="Futura Bk" w:hAnsi="Futura Bk"/>
                <w:b/>
                <w:sz w:val="20"/>
                <w:szCs w:val="20"/>
              </w:rPr>
              <w:t>Sem</w:t>
            </w:r>
            <w:proofErr w:type="spellEnd"/>
          </w:p>
        </w:tc>
        <w:tc>
          <w:tcPr>
            <w:tcW w:w="2835" w:type="dxa"/>
            <w:shd w:val="clear" w:color="auto" w:fill="BFBFBF"/>
            <w:vAlign w:val="center"/>
          </w:tcPr>
          <w:p w14:paraId="62373409" w14:textId="532F1390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-mail</w:t>
            </w:r>
          </w:p>
        </w:tc>
      </w:tr>
      <w:tr w:rsidR="008E7A7D" w:rsidRPr="00CF6277" w14:paraId="5A36A1C3" w14:textId="77777777" w:rsidTr="008E7A7D">
        <w:trPr>
          <w:cantSplit/>
          <w:trHeight w:val="260"/>
        </w:trPr>
        <w:tc>
          <w:tcPr>
            <w:tcW w:w="2864" w:type="dxa"/>
          </w:tcPr>
          <w:p w14:paraId="3997F007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14E01A48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745CF88C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2DB7FC23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730F7940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06508623" w14:textId="53976BCD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4211E0AF" w14:textId="77777777" w:rsidTr="008E7A7D">
        <w:trPr>
          <w:cantSplit/>
          <w:trHeight w:val="241"/>
        </w:trPr>
        <w:tc>
          <w:tcPr>
            <w:tcW w:w="2864" w:type="dxa"/>
          </w:tcPr>
          <w:p w14:paraId="7CE8A6C1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452300E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600A38F7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3383832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57746D18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1ED08F30" w14:textId="33AB8E0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56AF4C72" w14:textId="77777777" w:rsidTr="008E7A7D">
        <w:trPr>
          <w:cantSplit/>
          <w:trHeight w:val="260"/>
        </w:trPr>
        <w:tc>
          <w:tcPr>
            <w:tcW w:w="2864" w:type="dxa"/>
          </w:tcPr>
          <w:p w14:paraId="42E5658D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7575B31A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3F64E754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1D0B5729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57202E1F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571B8AF9" w14:textId="288A27A8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3A979BD9" w14:textId="77777777" w:rsidTr="008E7A7D">
        <w:trPr>
          <w:cantSplit/>
          <w:trHeight w:val="241"/>
        </w:trPr>
        <w:tc>
          <w:tcPr>
            <w:tcW w:w="2864" w:type="dxa"/>
          </w:tcPr>
          <w:p w14:paraId="1E149106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</w:rPr>
            </w:pPr>
          </w:p>
        </w:tc>
        <w:tc>
          <w:tcPr>
            <w:tcW w:w="3119" w:type="dxa"/>
          </w:tcPr>
          <w:p w14:paraId="160C6454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7471B97D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49E5DB7B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098DA96F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1221ED41" w14:textId="0896502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08FB191A" w14:textId="77777777" w:rsidTr="008E7A7D">
        <w:trPr>
          <w:cantSplit/>
          <w:trHeight w:val="260"/>
        </w:trPr>
        <w:tc>
          <w:tcPr>
            <w:tcW w:w="2864" w:type="dxa"/>
          </w:tcPr>
          <w:p w14:paraId="6542A760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119" w:type="dxa"/>
          </w:tcPr>
          <w:p w14:paraId="491BFC05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51A0261B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7E2AEEE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7DA3AE4E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1E5DA120" w14:textId="1AA9C2D2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</w:tbl>
    <w:p w14:paraId="23FEB112" w14:textId="5FD3EA21" w:rsidR="007E5671" w:rsidRPr="00CF6277" w:rsidRDefault="008E7A7D" w:rsidP="007E5671">
      <w:pPr>
        <w:rPr>
          <w:rFonts w:ascii="Futura Bk" w:hAnsi="Futura Bk"/>
          <w:szCs w:val="20"/>
        </w:rPr>
      </w:pPr>
      <w:r w:rsidRPr="00CF6277">
        <w:rPr>
          <w:rFonts w:ascii="Futura Bk" w:hAnsi="Futura Bk"/>
          <w:szCs w:val="20"/>
          <w:vertAlign w:val="superscript"/>
          <w:lang w:val="es-CO"/>
        </w:rPr>
        <w:lastRenderedPageBreak/>
        <w:t>(</w:t>
      </w:r>
      <w:r w:rsidR="00333373" w:rsidRPr="00CF6277">
        <w:rPr>
          <w:rFonts w:ascii="Futura Bk" w:hAnsi="Futura Bk"/>
          <w:szCs w:val="20"/>
          <w:vertAlign w:val="superscript"/>
          <w:lang w:val="es-CO"/>
        </w:rPr>
        <w:t>5</w:t>
      </w:r>
      <w:r w:rsidRPr="00CF6277">
        <w:rPr>
          <w:rFonts w:ascii="Futura Bk" w:hAnsi="Futura Bk"/>
          <w:szCs w:val="20"/>
          <w:vertAlign w:val="superscript"/>
          <w:lang w:val="es-CO"/>
        </w:rPr>
        <w:t xml:space="preserve">) </w:t>
      </w:r>
      <w:r w:rsidR="007E5671" w:rsidRPr="00CF6277">
        <w:rPr>
          <w:rFonts w:ascii="Futura Bk" w:hAnsi="Futura Bk"/>
          <w:szCs w:val="20"/>
          <w:lang w:val="es-CO"/>
        </w:rPr>
        <w:t>Rol</w:t>
      </w:r>
      <w:r w:rsidR="007E5671" w:rsidRPr="00CF6277">
        <w:rPr>
          <w:rFonts w:ascii="Futura Bk" w:hAnsi="Futura Bk"/>
          <w:szCs w:val="20"/>
        </w:rPr>
        <w:t xml:space="preserve"> (</w:t>
      </w:r>
      <w:r w:rsidR="007E5671" w:rsidRPr="00CF6277">
        <w:rPr>
          <w:rFonts w:ascii="Futura Bk" w:hAnsi="Futura Bk"/>
          <w:b/>
          <w:szCs w:val="20"/>
        </w:rPr>
        <w:t>IP:</w:t>
      </w:r>
      <w:r w:rsidR="007E5671" w:rsidRPr="00CF6277">
        <w:rPr>
          <w:rFonts w:ascii="Futura Bk" w:hAnsi="Futura Bk"/>
          <w:szCs w:val="20"/>
        </w:rPr>
        <w:t xml:space="preserve"> Investigador principal, </w:t>
      </w:r>
      <w:r w:rsidR="007E5671" w:rsidRPr="00CF6277">
        <w:rPr>
          <w:rFonts w:ascii="Futura Bk" w:hAnsi="Futura Bk"/>
          <w:b/>
          <w:szCs w:val="20"/>
        </w:rPr>
        <w:t>C:</w:t>
      </w:r>
      <w:r w:rsidR="007E5671" w:rsidRPr="00CF6277">
        <w:rPr>
          <w:rFonts w:ascii="Futura Bk" w:hAnsi="Futura Bk"/>
          <w:szCs w:val="20"/>
        </w:rPr>
        <w:t xml:space="preserve"> Coinvestigador, </w:t>
      </w:r>
      <w:r w:rsidR="007E5671" w:rsidRPr="00CF6277">
        <w:rPr>
          <w:rFonts w:ascii="Futura Bk" w:hAnsi="Futura Bk"/>
          <w:b/>
          <w:szCs w:val="20"/>
        </w:rPr>
        <w:t>E:</w:t>
      </w:r>
      <w:r w:rsidR="007E5671" w:rsidRPr="00CF6277">
        <w:rPr>
          <w:rFonts w:ascii="Futura Bk" w:hAnsi="Futura Bk"/>
          <w:szCs w:val="20"/>
        </w:rPr>
        <w:t xml:space="preserve"> Estudiante, </w:t>
      </w:r>
      <w:r w:rsidR="007E5671" w:rsidRPr="00CF6277">
        <w:rPr>
          <w:rFonts w:ascii="Futura Bk" w:hAnsi="Futura Bk"/>
          <w:b/>
          <w:szCs w:val="20"/>
        </w:rPr>
        <w:t>AX:</w:t>
      </w:r>
      <w:r w:rsidR="007E5671" w:rsidRPr="00CF6277">
        <w:rPr>
          <w:rFonts w:ascii="Futura Bk" w:hAnsi="Futura Bk"/>
          <w:szCs w:val="20"/>
        </w:rPr>
        <w:t xml:space="preserve"> Auxiliar de Investigación, </w:t>
      </w:r>
      <w:r w:rsidR="007E5671" w:rsidRPr="00CF6277">
        <w:rPr>
          <w:rFonts w:ascii="Futura Bk" w:hAnsi="Futura Bk"/>
          <w:b/>
          <w:szCs w:val="20"/>
        </w:rPr>
        <w:t>IE:</w:t>
      </w:r>
      <w:r w:rsidR="007E5671" w:rsidRPr="00CF6277">
        <w:rPr>
          <w:rFonts w:ascii="Futura Bk" w:hAnsi="Futura Bk"/>
          <w:szCs w:val="20"/>
        </w:rPr>
        <w:t xml:space="preserve"> Investigador Externo, </w:t>
      </w:r>
      <w:r w:rsidR="007E5671" w:rsidRPr="00CF6277">
        <w:rPr>
          <w:rFonts w:ascii="Futura Bk" w:hAnsi="Futura Bk"/>
          <w:b/>
          <w:szCs w:val="20"/>
        </w:rPr>
        <w:t>A:</w:t>
      </w:r>
      <w:r w:rsidR="007E5671" w:rsidRPr="00CF6277">
        <w:rPr>
          <w:rFonts w:ascii="Futura Bk" w:hAnsi="Futura Bk"/>
          <w:szCs w:val="20"/>
        </w:rPr>
        <w:t xml:space="preserve"> Asesor, </w:t>
      </w:r>
      <w:r w:rsidR="007E5671" w:rsidRPr="00CF6277">
        <w:rPr>
          <w:rFonts w:ascii="Futura Bk" w:hAnsi="Futura Bk"/>
          <w:b/>
          <w:szCs w:val="20"/>
        </w:rPr>
        <w:t>O:</w:t>
      </w:r>
      <w:r w:rsidR="007E5671" w:rsidRPr="00CF6277">
        <w:rPr>
          <w:rFonts w:ascii="Futura Bk" w:hAnsi="Futura Bk"/>
          <w:szCs w:val="20"/>
        </w:rPr>
        <w:t xml:space="preserve"> ¿Cuál?).</w:t>
      </w:r>
    </w:p>
    <w:p w14:paraId="7CDBC2F9" w14:textId="45BECF10" w:rsidR="007E5671" w:rsidRPr="00CF6277" w:rsidRDefault="008E7A7D" w:rsidP="007E5671">
      <w:pPr>
        <w:rPr>
          <w:rFonts w:ascii="Futura Bk" w:hAnsi="Futura Bk"/>
          <w:sz w:val="20"/>
          <w:szCs w:val="20"/>
        </w:rPr>
      </w:pPr>
      <w:r w:rsidRPr="00CF6277">
        <w:rPr>
          <w:rFonts w:ascii="Futura Bk" w:hAnsi="Futura Bk"/>
          <w:sz w:val="20"/>
          <w:szCs w:val="20"/>
        </w:rPr>
        <w:t>(*) Opcional</w:t>
      </w:r>
      <w:r w:rsidR="004D7E9A" w:rsidRPr="00CF6277">
        <w:rPr>
          <w:rFonts w:ascii="Futura Bk" w:hAnsi="Futura Bk"/>
          <w:sz w:val="20"/>
          <w:szCs w:val="20"/>
        </w:rPr>
        <w:t>:</w:t>
      </w:r>
      <w:r w:rsidRPr="00CF6277">
        <w:rPr>
          <w:rFonts w:ascii="Futura Bk" w:hAnsi="Futura Bk"/>
          <w:sz w:val="20"/>
          <w:szCs w:val="20"/>
        </w:rPr>
        <w:t xml:space="preserve"> en caso que el </w:t>
      </w:r>
      <w:r w:rsidR="00FC6A4E" w:rsidRPr="00CF6277">
        <w:rPr>
          <w:rFonts w:ascii="Futura Bk" w:hAnsi="Futura Bk"/>
          <w:sz w:val="20"/>
          <w:szCs w:val="20"/>
        </w:rPr>
        <w:t xml:space="preserve">investigador principal, </w:t>
      </w:r>
      <w:r w:rsidR="00CF6277" w:rsidRPr="00CF6277">
        <w:rPr>
          <w:rFonts w:ascii="Futura Bk" w:hAnsi="Futura Bk"/>
          <w:sz w:val="20"/>
          <w:szCs w:val="20"/>
        </w:rPr>
        <w:t>Coinvestigador</w:t>
      </w:r>
      <w:r w:rsidR="00FC6A4E" w:rsidRPr="00CF6277">
        <w:rPr>
          <w:rFonts w:ascii="Futura Bk" w:hAnsi="Futura Bk"/>
          <w:sz w:val="20"/>
          <w:szCs w:val="20"/>
        </w:rPr>
        <w:t xml:space="preserve"> o estudiante pertenezca a un programa académico de </w:t>
      </w:r>
      <w:r w:rsidRPr="00CF6277">
        <w:rPr>
          <w:rFonts w:ascii="Futura Bk" w:hAnsi="Futura Bk"/>
          <w:sz w:val="20"/>
          <w:szCs w:val="20"/>
        </w:rPr>
        <w:t>UNIMAYOR</w:t>
      </w:r>
    </w:p>
    <w:p w14:paraId="157F8C06" w14:textId="77777777" w:rsidR="004D6D9A" w:rsidRPr="00CF6277" w:rsidRDefault="004D6D9A" w:rsidP="007E5671">
      <w:pPr>
        <w:rPr>
          <w:rFonts w:ascii="Futura Bk" w:hAnsi="Futura Bk"/>
          <w:b/>
          <w:sz w:val="20"/>
          <w:szCs w:val="20"/>
          <w:lang w:val="es-CO"/>
        </w:rPr>
      </w:pPr>
    </w:p>
    <w:p w14:paraId="15D3B695" w14:textId="77777777" w:rsidR="007E5671" w:rsidRPr="00CF6277" w:rsidRDefault="007E5671" w:rsidP="007E5671">
      <w:pPr>
        <w:rPr>
          <w:rFonts w:ascii="Futura Bk" w:hAnsi="Futura Bk"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  <w:lang w:val="es-CO"/>
        </w:rPr>
        <w:t>EVALUADORES</w:t>
      </w:r>
      <w:r w:rsidRPr="00CF6277">
        <w:rPr>
          <w:rFonts w:ascii="Futura Bk" w:hAnsi="Futura Bk"/>
          <w:b/>
          <w:sz w:val="20"/>
          <w:szCs w:val="20"/>
          <w:lang w:val="es-CO"/>
        </w:rPr>
        <w:br/>
      </w:r>
      <w:r w:rsidRPr="00CF6277">
        <w:rPr>
          <w:rFonts w:ascii="Futura Bk" w:hAnsi="Futura Bk"/>
          <w:sz w:val="20"/>
          <w:szCs w:val="20"/>
          <w:lang w:val="es-CO"/>
        </w:rPr>
        <w:t>Sugiera el nombre de dos expertos en el tema, como potenciales evaluadores.</w:t>
      </w:r>
    </w:p>
    <w:tbl>
      <w:tblPr>
        <w:tblW w:w="1317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47"/>
        <w:gridCol w:w="5037"/>
        <w:gridCol w:w="2690"/>
      </w:tblGrid>
      <w:tr w:rsidR="007E5671" w:rsidRPr="00CF6277" w14:paraId="3D575AB9" w14:textId="77777777" w:rsidTr="00671C91">
        <w:trPr>
          <w:cantSplit/>
          <w:trHeight w:val="311"/>
          <w:jc w:val="center"/>
        </w:trPr>
        <w:tc>
          <w:tcPr>
            <w:tcW w:w="5447" w:type="dxa"/>
            <w:shd w:val="clear" w:color="auto" w:fill="BFBFBF"/>
            <w:vAlign w:val="center"/>
          </w:tcPr>
          <w:p w14:paraId="761029CC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</w:p>
        </w:tc>
        <w:tc>
          <w:tcPr>
            <w:tcW w:w="5037" w:type="dxa"/>
            <w:shd w:val="clear" w:color="auto" w:fill="BFBFBF"/>
            <w:vAlign w:val="center"/>
          </w:tcPr>
          <w:p w14:paraId="652075BC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Correo electrónico</w:t>
            </w:r>
          </w:p>
        </w:tc>
        <w:tc>
          <w:tcPr>
            <w:tcW w:w="2690" w:type="dxa"/>
            <w:shd w:val="clear" w:color="auto" w:fill="BFBFBF"/>
            <w:vAlign w:val="center"/>
          </w:tcPr>
          <w:p w14:paraId="2951AC9A" w14:textId="1636B8DA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Teléfono</w:t>
            </w:r>
          </w:p>
        </w:tc>
      </w:tr>
      <w:tr w:rsidR="007E5671" w:rsidRPr="00CF6277" w14:paraId="219871A1" w14:textId="77777777" w:rsidTr="00671C91">
        <w:trPr>
          <w:cantSplit/>
          <w:trHeight w:val="311"/>
          <w:jc w:val="center"/>
        </w:trPr>
        <w:tc>
          <w:tcPr>
            <w:tcW w:w="5447" w:type="dxa"/>
            <w:vAlign w:val="center"/>
          </w:tcPr>
          <w:p w14:paraId="5B404FA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5037" w:type="dxa"/>
            <w:vAlign w:val="center"/>
          </w:tcPr>
          <w:p w14:paraId="4D3DDCA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2690" w:type="dxa"/>
            <w:vAlign w:val="center"/>
          </w:tcPr>
          <w:p w14:paraId="59475BC5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0367679" w14:textId="77777777" w:rsidTr="00671C91">
        <w:trPr>
          <w:cantSplit/>
          <w:trHeight w:val="311"/>
          <w:jc w:val="center"/>
        </w:trPr>
        <w:tc>
          <w:tcPr>
            <w:tcW w:w="5447" w:type="dxa"/>
            <w:vAlign w:val="center"/>
          </w:tcPr>
          <w:p w14:paraId="704BF7E4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5037" w:type="dxa"/>
            <w:vAlign w:val="center"/>
          </w:tcPr>
          <w:p w14:paraId="2D71CDD4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2690" w:type="dxa"/>
            <w:vAlign w:val="center"/>
          </w:tcPr>
          <w:p w14:paraId="01F21C5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</w:tr>
    </w:tbl>
    <w:p w14:paraId="046BC845" w14:textId="77777777" w:rsidR="007E5671" w:rsidRPr="00CF6277" w:rsidRDefault="007E5671" w:rsidP="007E5671">
      <w:pPr>
        <w:rPr>
          <w:rFonts w:ascii="Futura Bk" w:hAnsi="Futura Bk"/>
          <w:lang w:val="es-CO"/>
        </w:rPr>
      </w:pPr>
    </w:p>
    <w:p w14:paraId="35EEAE0C" w14:textId="77777777" w:rsidR="007E5671" w:rsidRPr="00CF6277" w:rsidRDefault="007E5671" w:rsidP="007E5671">
      <w:pPr>
        <w:rPr>
          <w:rFonts w:ascii="Futura Bk" w:hAnsi="Futura Bk"/>
          <w:lang w:val="es-CO"/>
        </w:rPr>
      </w:pPr>
    </w:p>
    <w:p w14:paraId="2097D7EE" w14:textId="77777777" w:rsidR="007E5671" w:rsidRPr="00CF6277" w:rsidRDefault="007E5671" w:rsidP="007E5671">
      <w:pPr>
        <w:rPr>
          <w:rFonts w:ascii="Futura Bk" w:hAnsi="Futura Bk"/>
          <w:lang w:val="es-CO"/>
        </w:rPr>
        <w:sectPr w:rsidR="007E5671" w:rsidRPr="00CF6277" w:rsidSect="005B6AAF">
          <w:headerReference w:type="default" r:id="rId14"/>
          <w:pgSz w:w="15840" w:h="12240" w:orient="landscape"/>
          <w:pgMar w:top="1701" w:right="1418" w:bottom="1191" w:left="1134" w:header="709" w:footer="709" w:gutter="0"/>
          <w:cols w:space="708"/>
          <w:docGrid w:linePitch="360"/>
        </w:sectPr>
      </w:pPr>
    </w:p>
    <w:p w14:paraId="02613766" w14:textId="77777777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1. RESUMEN DEL PROYECTO</w:t>
      </w:r>
    </w:p>
    <w:p w14:paraId="6696FEA6" w14:textId="2105351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Debe tener un máximo de 300 palabras y contener la información necesaria para darle al lector una idea precisa de la pertinencia y calidad proyecto, éste debe contener una síntesis del problema a investigar, el marco teórico, objetivos, la metodología a utilizar y resultados esperados.</w:t>
      </w:r>
    </w:p>
    <w:p w14:paraId="0E565080" w14:textId="77777777" w:rsidR="004D6D9A" w:rsidRPr="00CF6277" w:rsidRDefault="004D6D9A" w:rsidP="004D6D9A">
      <w:pPr>
        <w:spacing w:after="0" w:line="240" w:lineRule="auto"/>
        <w:jc w:val="both"/>
        <w:rPr>
          <w:rFonts w:ascii="Futura Bk" w:hAnsi="Futura Bk"/>
        </w:rPr>
      </w:pPr>
    </w:p>
    <w:p w14:paraId="49B418CA" w14:textId="41355C8E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A320FF" w:rsidRPr="00CF6277">
        <w:rPr>
          <w:sz w:val="22"/>
          <w:szCs w:val="22"/>
        </w:rPr>
        <w:t>. DESCRIPCIÓN DEL PROYECTO</w:t>
      </w:r>
    </w:p>
    <w:p w14:paraId="27311EA6" w14:textId="344A1BB1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 xml:space="preserve">2.1. Planteamiento de la pregunta o problema de investigación </w:t>
      </w:r>
    </w:p>
    <w:p w14:paraId="42ECB27F" w14:textId="77777777" w:rsidR="00092967" w:rsidRPr="00CF6277" w:rsidRDefault="00092967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Describir de forma precisa y completa la naturaleza y magnitud del problema de investigación que se quiere abordar. Formular claramente las preguntas concretas a las cuales se quiere responder en el contexto del problema planteado.  Se debe hacer una descripción precisa y completa de la naturaleza y magnitud del problema o necesidad, aportando indicadores cuantificables de la situación actual y futura a nivel local, nacional o internacional.</w:t>
      </w:r>
    </w:p>
    <w:p w14:paraId="409C41F0" w14:textId="2B78F53C" w:rsidR="00092967" w:rsidRPr="00CF6277" w:rsidRDefault="00092967" w:rsidP="00092967">
      <w:pPr>
        <w:pStyle w:val="Ttulo2"/>
        <w:rPr>
          <w:sz w:val="22"/>
          <w:szCs w:val="22"/>
          <w:lang w:val="es-CO"/>
        </w:rPr>
      </w:pPr>
      <w:r w:rsidRPr="00CF6277">
        <w:rPr>
          <w:sz w:val="22"/>
          <w:szCs w:val="22"/>
        </w:rPr>
        <w:t>2.2. Justificación</w:t>
      </w:r>
      <w:r w:rsidRPr="00CF6277">
        <w:rPr>
          <w:sz w:val="22"/>
          <w:szCs w:val="22"/>
          <w:lang w:val="es-CO"/>
        </w:rPr>
        <w:t xml:space="preserve"> </w:t>
      </w:r>
    </w:p>
    <w:p w14:paraId="484BC128" w14:textId="6921F5B0" w:rsidR="00092967" w:rsidRPr="00CF6277" w:rsidRDefault="00092967" w:rsidP="00092967">
      <w:pPr>
        <w:jc w:val="both"/>
        <w:rPr>
          <w:rFonts w:ascii="Futura Bk" w:hAnsi="Futura Bk"/>
        </w:rPr>
      </w:pPr>
      <w:r w:rsidRPr="00CF6277">
        <w:rPr>
          <w:rFonts w:ascii="Futura Bk" w:hAnsi="Futura Bk" w:cs="Arial"/>
          <w:lang w:val="es-CO"/>
        </w:rPr>
        <w:t xml:space="preserve">Establecer la importancia y aporte de la investigación propuesta en función de la generación de conocimiento, el desarrollo tecnológico, la innovación y la solución de problemas </w:t>
      </w:r>
      <w:r w:rsidR="008735D6" w:rsidRPr="00CF6277">
        <w:rPr>
          <w:rFonts w:ascii="Futura Bk" w:hAnsi="Futura Bk" w:cs="Arial"/>
          <w:lang w:val="es-CO"/>
        </w:rPr>
        <w:t>locales o regionales y el impacto que puede generar a la ejecución del proyecto.</w:t>
      </w:r>
    </w:p>
    <w:p w14:paraId="0B84D2F5" w14:textId="0F7D8009" w:rsidR="00092967" w:rsidRPr="00CF6277" w:rsidRDefault="00092967" w:rsidP="00092967">
      <w:pPr>
        <w:pStyle w:val="Ttulo2"/>
        <w:rPr>
          <w:rFonts w:eastAsia="Calibri" w:cs="Calibri"/>
          <w:b w:val="0"/>
          <w:sz w:val="22"/>
          <w:szCs w:val="22"/>
        </w:rPr>
      </w:pPr>
      <w:r w:rsidRPr="00CF6277">
        <w:rPr>
          <w:sz w:val="22"/>
          <w:szCs w:val="22"/>
        </w:rPr>
        <w:t xml:space="preserve">2.3. Marco Teórico y Estado del Arte (máximo 3000 palabras) </w:t>
      </w:r>
    </w:p>
    <w:p w14:paraId="1AC57CFD" w14:textId="51CAC93B" w:rsidR="00092967" w:rsidRPr="00CF6277" w:rsidRDefault="00092967" w:rsidP="008735D6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 xml:space="preserve">Recopilar los hechos que aclaran e interpretan el problema planteado dando soporte teórico a la propuesta de solución planteada como objetivos del proyecto. </w:t>
      </w:r>
    </w:p>
    <w:p w14:paraId="72DB323B" w14:textId="6FD44762" w:rsidR="00092967" w:rsidRPr="00CF6277" w:rsidRDefault="00092967" w:rsidP="008735D6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</w:rPr>
        <w:t xml:space="preserve">Debe tener en cuenta que casos similares se han presentado en el ámbito regional, nacional y/o mundial. Debe permitir visualizar las diferentes formas de abordar el problema o necesidad. Se recomienda consultar bases de datos de patentes, relacionar revisión bibliográfica, y consultas </w:t>
      </w:r>
      <w:proofErr w:type="spellStart"/>
      <w:r w:rsidRPr="00CF6277">
        <w:rPr>
          <w:rFonts w:ascii="Futura Bk" w:hAnsi="Futura Bk"/>
        </w:rPr>
        <w:t>Scienti</w:t>
      </w:r>
      <w:proofErr w:type="spellEnd"/>
      <w:r w:rsidRPr="00CF6277">
        <w:rPr>
          <w:rFonts w:ascii="Futura Bk" w:hAnsi="Futura Bk"/>
        </w:rPr>
        <w:t xml:space="preserve"> para verificar el estado de la técnica o avance nacional en el tema. (En caso de proyectos con fases anteriores se debe relacionar los resultados alcanzados)</w:t>
      </w:r>
      <w:r w:rsidR="00FD047A" w:rsidRPr="00CF6277">
        <w:rPr>
          <w:rFonts w:ascii="Futura Bk" w:hAnsi="Futura Bk"/>
          <w:b/>
        </w:rPr>
        <w:t>.</w:t>
      </w:r>
    </w:p>
    <w:p w14:paraId="5F335DD9" w14:textId="02489735" w:rsidR="00A320FF" w:rsidRPr="00CF6277" w:rsidRDefault="00E43EA4" w:rsidP="00092967">
      <w:pPr>
        <w:pStyle w:val="Ttulo2"/>
        <w:spacing w:line="276" w:lineRule="auto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092967" w:rsidRPr="00CF6277">
        <w:rPr>
          <w:sz w:val="22"/>
          <w:szCs w:val="22"/>
        </w:rPr>
        <w:t>.4</w:t>
      </w:r>
      <w:r w:rsidRPr="00CF6277">
        <w:rPr>
          <w:sz w:val="22"/>
          <w:szCs w:val="22"/>
        </w:rPr>
        <w:t xml:space="preserve">. Los </w:t>
      </w:r>
      <w:r w:rsidR="00A320FF" w:rsidRPr="00CF6277">
        <w:rPr>
          <w:sz w:val="22"/>
          <w:szCs w:val="22"/>
        </w:rPr>
        <w:t>objetivos (máximo 500 palabras)</w:t>
      </w:r>
    </w:p>
    <w:p w14:paraId="22AD2E38" w14:textId="77777777" w:rsidR="00FD047A" w:rsidRPr="00CF6277" w:rsidRDefault="00FD047A" w:rsidP="006B0FBC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</w:rPr>
        <w:t>Mostrar una relación clara y consistente con la descripción del problema y, específicamente, con las preguntas o hipótesis que se quieren resolver. La formulación de objetivos claros y viables constituye una base importante para juzgar el resto de la propuesta y, además, facilita la estructuración de la metodología.  El objetivo general es uno solo y por lo general responde al qué y para qué, se quiere hacer el proyecto. Así mismo, es necesario definir un máximo de 5 objetivos específicos, los cuales deben ser alcanzables y son necesarios para alcanzar el objetivo general, en función de la metodología propuesta y de la(s) alternativa(s) identificada(s) para resolver el problema planteado.</w:t>
      </w:r>
    </w:p>
    <w:p w14:paraId="6408700C" w14:textId="4C0D62B4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2</w:t>
      </w:r>
      <w:r w:rsidR="00FD047A" w:rsidRPr="00CF6277">
        <w:rPr>
          <w:sz w:val="22"/>
          <w:szCs w:val="22"/>
        </w:rPr>
        <w:t>.5.</w:t>
      </w:r>
      <w:r w:rsidRPr="00CF6277">
        <w:rPr>
          <w:sz w:val="22"/>
          <w:szCs w:val="22"/>
        </w:rPr>
        <w:t xml:space="preserve"> Metodología Propuesta (máximo 3000 palabras</w:t>
      </w:r>
      <w:r w:rsidR="00A320FF" w:rsidRPr="00CF6277">
        <w:rPr>
          <w:sz w:val="22"/>
          <w:szCs w:val="22"/>
        </w:rPr>
        <w:t>)</w:t>
      </w:r>
    </w:p>
    <w:p w14:paraId="017E3E2B" w14:textId="03E1C9B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 deberá mostrar, en forma organizada y precisa, cómo será alcanzado cada uno de los objetivos específicos propuestos. La metodología debe reflejar la estructura lógica y el rigor científico del proceso de investigación, empezando por la elección de un enfoque metodológico específico y finalizando con la forma como se van a analizar, interpretar y presentar los resultados. Deben detallarse los procedimientos, técnicas, actividades y demás estrategias metodológicas requeridas para la investigación. Deberá indicarse el proceso a seguir en la recolección de la información, así como en la organización, sistematización y análisis de los datos. Tenga en cuenta que el diseño metodológico es la base para planificar todas las actividades que demanda el proyecto y para determinar los recursos humanos y financieros requeridos. Una metodología vaga o imprecisa no brinda elementos para evaluar la pertinencia de los recursos solicitados.</w:t>
      </w:r>
    </w:p>
    <w:p w14:paraId="576DBA1D" w14:textId="31F968BC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>2.</w:t>
      </w:r>
      <w:r w:rsidR="00FD047A" w:rsidRPr="00CF6277">
        <w:rPr>
          <w:sz w:val="22"/>
          <w:szCs w:val="22"/>
        </w:rPr>
        <w:t>6.</w:t>
      </w:r>
      <w:r w:rsidRPr="00CF6277">
        <w:rPr>
          <w:sz w:val="22"/>
          <w:szCs w:val="22"/>
        </w:rPr>
        <w:t xml:space="preserve"> Cronograma de Actividades: </w:t>
      </w:r>
    </w:p>
    <w:p w14:paraId="6323BBCE" w14:textId="7B7B1EF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Relación de actividades a realizar en función del tiempo (meses), en el periodo de ejecución del proyecto.</w:t>
      </w:r>
    </w:p>
    <w:p w14:paraId="3D60D9C7" w14:textId="4B75031C" w:rsidR="000C0BB4" w:rsidRPr="00CF6277" w:rsidRDefault="000C0BB4" w:rsidP="000C0BB4">
      <w:pPr>
        <w:jc w:val="center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Tabla 2.1. Cronograma de Actividades</w:t>
      </w:r>
    </w:p>
    <w:tbl>
      <w:tblPr>
        <w:tblW w:w="4507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9"/>
        <w:gridCol w:w="3788"/>
        <w:gridCol w:w="294"/>
        <w:gridCol w:w="397"/>
        <w:gridCol w:w="294"/>
        <w:gridCol w:w="297"/>
        <w:gridCol w:w="295"/>
        <w:gridCol w:w="298"/>
        <w:gridCol w:w="298"/>
        <w:gridCol w:w="298"/>
        <w:gridCol w:w="296"/>
        <w:gridCol w:w="442"/>
      </w:tblGrid>
      <w:tr w:rsidR="006B0FBC" w:rsidRPr="00CF6277" w14:paraId="660D154A" w14:textId="7900C93B" w:rsidTr="00CA576C">
        <w:trPr>
          <w:cantSplit/>
          <w:trHeight w:val="266"/>
          <w:jc w:val="center"/>
        </w:trPr>
        <w:tc>
          <w:tcPr>
            <w:tcW w:w="101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344A0A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FASE</w:t>
            </w:r>
          </w:p>
        </w:tc>
        <w:tc>
          <w:tcPr>
            <w:tcW w:w="216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AD421D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ACTIVIDAD</w:t>
            </w:r>
          </w:p>
        </w:tc>
        <w:tc>
          <w:tcPr>
            <w:tcW w:w="1816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3723735A" w14:textId="23B61F59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 xml:space="preserve">PROGRAMACIÓN       </w:t>
            </w:r>
          </w:p>
        </w:tc>
      </w:tr>
      <w:tr w:rsidR="006B0FBC" w:rsidRPr="00CF6277" w14:paraId="7AFC5A57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EF6B0AB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8E46277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CA260F8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1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C6F001B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2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963E8F2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3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8EC5D4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4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EC39D66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5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17A30C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6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7AD997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7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9E4F792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8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FFA5C41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9</w:t>
            </w:r>
          </w:p>
        </w:tc>
        <w:tc>
          <w:tcPr>
            <w:tcW w:w="191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0C0C0"/>
            <w:vAlign w:val="center"/>
          </w:tcPr>
          <w:p w14:paraId="32B1F6A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10</w:t>
            </w:r>
          </w:p>
        </w:tc>
      </w:tr>
      <w:tr w:rsidR="006B0FBC" w:rsidRPr="00CF6277" w14:paraId="649A970C" w14:textId="77777777" w:rsidTr="00CA576C">
        <w:trPr>
          <w:cantSplit/>
          <w:trHeight w:val="266"/>
          <w:jc w:val="center"/>
        </w:trPr>
        <w:tc>
          <w:tcPr>
            <w:tcW w:w="1019" w:type="pct"/>
            <w:vMerge w:val="restart"/>
            <w:tcBorders>
              <w:top w:val="single" w:sz="4" w:space="0" w:color="auto"/>
              <w:left w:val="single" w:sz="4" w:space="0" w:color="000000"/>
            </w:tcBorders>
          </w:tcPr>
          <w:p w14:paraId="3E22B00B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 </w:t>
            </w: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53C87A53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1.  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09A44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F1429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94772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AC7E1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6D3D0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6CAE9C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176F53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BA955B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A49D2BB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91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D25F878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6B0FBC" w:rsidRPr="00CF6277" w14:paraId="6D9BD610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000000"/>
            </w:tcBorders>
          </w:tcPr>
          <w:p w14:paraId="19A1828D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left w:val="single" w:sz="4" w:space="0" w:color="000000"/>
              <w:bottom w:val="single" w:sz="4" w:space="0" w:color="000000"/>
            </w:tcBorders>
          </w:tcPr>
          <w:p w14:paraId="641A10D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2 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0616F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23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AB3D4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5972F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9CB98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6990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6A8AC3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FE335DD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A96132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68F3DE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91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760506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</w:tr>
      <w:tr w:rsidR="006B0FBC" w:rsidRPr="00CF6277" w14:paraId="56A39602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000000"/>
            </w:tcBorders>
          </w:tcPr>
          <w:p w14:paraId="0E700E10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left w:val="single" w:sz="4" w:space="0" w:color="000000"/>
              <w:bottom w:val="single" w:sz="4" w:space="0" w:color="auto"/>
            </w:tcBorders>
          </w:tcPr>
          <w:p w14:paraId="7BD8452A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1.3.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E255C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23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02183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6732F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1C2BA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C3059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4BAA24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F1A7D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FC08F3D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943F079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91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3E6D3F9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6B0FBC" w:rsidRPr="00CF6277" w14:paraId="03918D23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000000"/>
              <w:right w:val="single" w:sz="4" w:space="0" w:color="auto"/>
            </w:tcBorders>
          </w:tcPr>
          <w:p w14:paraId="5CBE9C3F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0EB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1.4.</w:t>
            </w:r>
          </w:p>
        </w:tc>
        <w:tc>
          <w:tcPr>
            <w:tcW w:w="173" w:type="pct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33A9E5D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23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E3F3E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119E1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EBC8A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7C994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01071D7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1EC0F0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80A9700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94FD20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91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063A7B58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</w:tr>
      <w:tr w:rsidR="006B0FBC" w:rsidRPr="00CF6277" w14:paraId="746F74B3" w14:textId="77777777" w:rsidTr="00CA576C">
        <w:trPr>
          <w:cantSplit/>
          <w:trHeight w:val="266"/>
          <w:jc w:val="center"/>
        </w:trPr>
        <w:tc>
          <w:tcPr>
            <w:tcW w:w="1019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01E0319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 xml:space="preserve">2. </w:t>
            </w: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10DA1D7C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1.  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A9CC0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613C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32435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4F20E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AEEB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D84F20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0471F8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391AEC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EBB4C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left w:val="single" w:sz="4" w:space="0" w:color="000000"/>
              <w:right w:val="single" w:sz="4" w:space="0" w:color="auto"/>
            </w:tcBorders>
            <w:vAlign w:val="bottom"/>
          </w:tcPr>
          <w:p w14:paraId="7B82387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</w:p>
        </w:tc>
      </w:tr>
      <w:tr w:rsidR="006B0FBC" w:rsidRPr="00CF6277" w14:paraId="609C1D51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000000"/>
            </w:tcBorders>
          </w:tcPr>
          <w:p w14:paraId="72DCF07C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left w:val="single" w:sz="4" w:space="0" w:color="000000"/>
              <w:bottom w:val="single" w:sz="4" w:space="0" w:color="000000"/>
            </w:tcBorders>
          </w:tcPr>
          <w:p w14:paraId="2102AFD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2 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1FDEF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BA3F4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19E5B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8FCC9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A9A9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D9A1F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6277FB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45C249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DF39D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55E5751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2C5DFC5A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000000"/>
            </w:tcBorders>
          </w:tcPr>
          <w:p w14:paraId="601D8A9C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left w:val="single" w:sz="4" w:space="0" w:color="000000"/>
              <w:bottom w:val="single" w:sz="4" w:space="0" w:color="000000"/>
            </w:tcBorders>
          </w:tcPr>
          <w:p w14:paraId="685B68D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2.3.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D329E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FC26B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5139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AE5A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D3EDD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0585A9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8988556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E40015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880634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06DCAF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2D04B15B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000000"/>
            </w:tcBorders>
          </w:tcPr>
          <w:p w14:paraId="2CA6DE0A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18A0FB3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4. 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72D1BDF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7372E41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19A5E56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0C5E9B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24814E3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0FA2EC2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784A48E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54DC346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1ED3A6A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bottom"/>
          </w:tcPr>
          <w:p w14:paraId="38ACBD2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39A78C2F" w14:textId="77777777" w:rsidTr="00CA576C">
        <w:trPr>
          <w:cantSplit/>
          <w:trHeight w:val="266"/>
          <w:jc w:val="center"/>
        </w:trPr>
        <w:tc>
          <w:tcPr>
            <w:tcW w:w="10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14B78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 xml:space="preserve">3. </w:t>
            </w: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0DE9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1.  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C893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1B6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A901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5BED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7B9D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2391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5E19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CC98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B492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16D1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</w:p>
        </w:tc>
      </w:tr>
      <w:tr w:rsidR="006B0FBC" w:rsidRPr="00CF6277" w14:paraId="3D1ADDF0" w14:textId="77777777" w:rsidTr="004D6D9A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C1E3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000F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2 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3274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5C2A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A4D6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91BA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5987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E7418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8F31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23860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D9F3B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6A0C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7DD46EA0" w14:textId="77777777" w:rsidTr="004D6D9A">
        <w:trPr>
          <w:cantSplit/>
          <w:trHeight w:val="141"/>
          <w:jc w:val="center"/>
        </w:trPr>
        <w:tc>
          <w:tcPr>
            <w:tcW w:w="1019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1269D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33A7C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3.3.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7A50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1D7E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395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283A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1AD1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39CB6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3E1BC6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C221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75B2A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53EE7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5C045BB1" w14:textId="77777777" w:rsidTr="00CA576C">
        <w:trPr>
          <w:cantSplit/>
          <w:trHeight w:val="141"/>
          <w:jc w:val="center"/>
        </w:trPr>
        <w:tc>
          <w:tcPr>
            <w:tcW w:w="10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4F738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D0C5E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4. 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030A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6C9C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8056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5058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2119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58B56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30B9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4FEF3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9625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5E1DA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</w:tbl>
    <w:p w14:paraId="691C9E63" w14:textId="77777777" w:rsidR="000C0BB4" w:rsidRPr="00CF6277" w:rsidRDefault="000C0BB4" w:rsidP="00E43EA4">
      <w:pPr>
        <w:jc w:val="both"/>
        <w:rPr>
          <w:rFonts w:ascii="Futura Bk" w:hAnsi="Futura Bk"/>
        </w:rPr>
      </w:pPr>
    </w:p>
    <w:p w14:paraId="08B71CE5" w14:textId="22DBFAFE" w:rsidR="00A320FF" w:rsidRPr="00CF6277" w:rsidRDefault="00E43EA4" w:rsidP="00A320FF">
      <w:pPr>
        <w:pStyle w:val="Ttulo2"/>
        <w:rPr>
          <w:color w:val="000000"/>
          <w:sz w:val="22"/>
          <w:szCs w:val="22"/>
          <w:lang w:val="es-CO"/>
        </w:rPr>
      </w:pPr>
      <w:r w:rsidRPr="00CF6277">
        <w:rPr>
          <w:sz w:val="22"/>
          <w:szCs w:val="22"/>
        </w:rPr>
        <w:t>2.</w:t>
      </w:r>
      <w:r w:rsidR="00FD047A" w:rsidRPr="00CF6277">
        <w:rPr>
          <w:sz w:val="22"/>
          <w:szCs w:val="22"/>
        </w:rPr>
        <w:t>7.</w:t>
      </w:r>
      <w:r w:rsidR="003C6A94" w:rsidRPr="00CF6277">
        <w:rPr>
          <w:sz w:val="22"/>
          <w:szCs w:val="22"/>
        </w:rPr>
        <w:t xml:space="preserve"> Resultados/Productos esperados</w:t>
      </w:r>
    </w:p>
    <w:p w14:paraId="6218EB9B" w14:textId="43896366" w:rsidR="003C6A94" w:rsidRPr="00CF6277" w:rsidRDefault="003C6A94" w:rsidP="003C6A94">
      <w:pPr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color w:val="000000"/>
          <w:lang w:val="es-CO"/>
        </w:rPr>
        <w:t>Referenciar los resultados directos medibles y cuantificables que se alcanzarán con el desarrollo de los objetivos específicos del proyecto. Pueden clasificarse en cuatro categorías, de acuerdo al Modelo de Medición de grupos de Investigación, Desarrollo Tecnológico o de Innovación - Año 2018.</w:t>
      </w:r>
    </w:p>
    <w:p w14:paraId="137FDB9B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Relacionados con la generación de conocimiento:</w:t>
      </w:r>
      <w:r w:rsidRPr="00CF6277">
        <w:rPr>
          <w:rFonts w:ascii="Futura Bk" w:hAnsi="Futura Bk" w:cs="Arial"/>
          <w:b/>
          <w:color w:val="000000"/>
          <w:lang w:val="es-CO"/>
        </w:rPr>
        <w:t xml:space="preserve"> </w:t>
      </w:r>
      <w:r w:rsidRPr="00CF6277">
        <w:rPr>
          <w:rFonts w:ascii="Futura Bk" w:hAnsi="Futura Bk" w:cs="Arial"/>
          <w:color w:val="000000"/>
          <w:lang w:val="es-CO"/>
        </w:rPr>
        <w:t>Incluye resultados/productos que corresponden a nuevo conocimiento que puedan verificarse a través de publicaciones científicas, productos o procesos tecnológicos, patentes, normas, mapas, bases de datos, colecciones de referencia, secuencias de macromoléculas en bases de datos de referencia, registros de nuevas variedades vegetales, entre otros.</w:t>
      </w:r>
    </w:p>
    <w:p w14:paraId="2B189536" w14:textId="77777777" w:rsidR="003C6A94" w:rsidRPr="00CF6277" w:rsidRDefault="003C6A94" w:rsidP="003C6A94">
      <w:pPr>
        <w:widowControl w:val="0"/>
        <w:tabs>
          <w:tab w:val="left" w:pos="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69211287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Relacionados el desarrollo tecnológico e Innovación</w:t>
      </w:r>
      <w:r w:rsidRPr="00CF6277">
        <w:rPr>
          <w:rFonts w:ascii="Futura Bk" w:hAnsi="Futura Bk" w:cs="Arial"/>
          <w:b/>
          <w:color w:val="000000"/>
          <w:lang w:val="es-CO"/>
        </w:rPr>
        <w:t xml:space="preserve">: </w:t>
      </w:r>
      <w:r w:rsidRPr="00CF6277">
        <w:rPr>
          <w:rFonts w:ascii="Futura Bk" w:hAnsi="Futura Bk" w:cs="Arial"/>
          <w:color w:val="000000"/>
          <w:lang w:val="es-CO"/>
        </w:rPr>
        <w:t>Incluye resultados/productos que dan cuenta de la generación de ideas, métodos y herramientas que impactan el desarrollo económico y generan transformaciones en la sociedad, se consideran los diseños industriales, empresas de base tecnológica, industrias creativas y culturales, signos distintivos, software, entre otros.</w:t>
      </w:r>
    </w:p>
    <w:p w14:paraId="34D0C40C" w14:textId="77777777" w:rsidR="003C6A94" w:rsidRPr="00CF6277" w:rsidRDefault="003C6A94" w:rsidP="003C6A94">
      <w:pPr>
        <w:widowControl w:val="0"/>
        <w:tabs>
          <w:tab w:val="left" w:pos="0"/>
          <w:tab w:val="num" w:pos="90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47FDD5A1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Dirigidos a la apropiación social del conocimiento:</w:t>
      </w:r>
      <w:r w:rsidRPr="00CF6277">
        <w:rPr>
          <w:rFonts w:ascii="Futura Bk" w:hAnsi="Futura Bk" w:cs="Arial"/>
          <w:color w:val="000000"/>
          <w:lang w:val="es-CO"/>
        </w:rPr>
        <w:t xml:space="preserve"> Incluye aquellos resultados/productos que son estrategias o medios para divulgar o transferir el conocimiento o tecnologías generadas en el proyecto a los beneficiarios potenciales y a la sociedad en general. Incluye tanto las acciones conjuntas entre investigadores y beneficiarios como artículos o libros divulgativos, cartillas, videos, presentación de ponencias en eventos, formación y consolidación de redes de investigación y la construcción de cooperación científica internacional (anexar documentación de soporte y verificación, entre otros.</w:t>
      </w:r>
    </w:p>
    <w:p w14:paraId="6FF95016" w14:textId="77777777" w:rsidR="003C6A94" w:rsidRPr="00CF6277" w:rsidRDefault="003C6A94" w:rsidP="003C6A94">
      <w:pPr>
        <w:widowControl w:val="0"/>
        <w:tabs>
          <w:tab w:val="left" w:pos="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4A824A96" w14:textId="78491CC0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Conducentes a la formación de recurso humano</w:t>
      </w:r>
      <w:r w:rsidRPr="00CF6277">
        <w:rPr>
          <w:rFonts w:ascii="Futura Bk" w:hAnsi="Futura Bk" w:cs="Arial"/>
          <w:b/>
          <w:color w:val="000000"/>
          <w:lang w:val="es-CO"/>
        </w:rPr>
        <w:t>:</w:t>
      </w:r>
      <w:r w:rsidRPr="00CF6277">
        <w:rPr>
          <w:rFonts w:ascii="Futura Bk" w:hAnsi="Futura Bk" w:cs="Arial"/>
          <w:color w:val="000000"/>
          <w:lang w:val="es-CO"/>
        </w:rPr>
        <w:t xml:space="preserve"> Incluye resultados/productos tales como formación de recurso humano a nivel profesional o de posgrado (trabajos de grado o tesis de maestría o doctorado sustentadas y aprobadas), realización de cursos relacionados con las temáticas de los proyectos, entre otros.</w:t>
      </w:r>
    </w:p>
    <w:p w14:paraId="27E0FB05" w14:textId="77777777" w:rsidR="00A320FF" w:rsidRPr="00CF6277" w:rsidRDefault="00A320FF" w:rsidP="00A320FF">
      <w:pPr>
        <w:widowControl w:val="0"/>
        <w:tabs>
          <w:tab w:val="left" w:pos="0"/>
        </w:tabs>
        <w:spacing w:after="0" w:line="240" w:lineRule="auto"/>
        <w:ind w:left="709"/>
        <w:jc w:val="both"/>
        <w:rPr>
          <w:rFonts w:ascii="Futura Bk" w:hAnsi="Futura Bk" w:cs="Arial"/>
          <w:color w:val="000000"/>
          <w:lang w:val="es-CO"/>
        </w:rPr>
      </w:pPr>
    </w:p>
    <w:p w14:paraId="2E11757C" w14:textId="77777777" w:rsidR="00F26796" w:rsidRDefault="00F26796" w:rsidP="00A320FF">
      <w:pPr>
        <w:pStyle w:val="Prrafodelista"/>
        <w:ind w:left="360"/>
        <w:jc w:val="center"/>
        <w:rPr>
          <w:rFonts w:ascii="Futura Bk" w:hAnsi="Futura Bk"/>
          <w:b/>
        </w:rPr>
      </w:pPr>
    </w:p>
    <w:p w14:paraId="63CFBB8D" w14:textId="77777777" w:rsidR="00F26796" w:rsidRDefault="00F26796" w:rsidP="00A320FF">
      <w:pPr>
        <w:pStyle w:val="Prrafodelista"/>
        <w:ind w:left="360"/>
        <w:jc w:val="center"/>
        <w:rPr>
          <w:rFonts w:ascii="Futura Bk" w:hAnsi="Futura Bk"/>
          <w:b/>
        </w:rPr>
      </w:pPr>
    </w:p>
    <w:p w14:paraId="643B6B23" w14:textId="77777777" w:rsidR="00F26796" w:rsidRDefault="00F26796" w:rsidP="00A320FF">
      <w:pPr>
        <w:pStyle w:val="Prrafodelista"/>
        <w:ind w:left="360"/>
        <w:jc w:val="center"/>
        <w:rPr>
          <w:rFonts w:ascii="Futura Bk" w:hAnsi="Futura Bk"/>
          <w:b/>
        </w:rPr>
      </w:pPr>
    </w:p>
    <w:p w14:paraId="30BFD5A5" w14:textId="77777777" w:rsidR="00F26796" w:rsidRDefault="00F26796" w:rsidP="00A320FF">
      <w:pPr>
        <w:pStyle w:val="Prrafodelista"/>
        <w:ind w:left="360"/>
        <w:jc w:val="center"/>
        <w:rPr>
          <w:rFonts w:ascii="Futura Bk" w:hAnsi="Futura Bk"/>
          <w:b/>
        </w:rPr>
      </w:pPr>
    </w:p>
    <w:p w14:paraId="7DD6F7A8" w14:textId="77777777" w:rsidR="00F26796" w:rsidRDefault="00F26796" w:rsidP="00A320FF">
      <w:pPr>
        <w:pStyle w:val="Prrafodelista"/>
        <w:ind w:left="360"/>
        <w:jc w:val="center"/>
        <w:rPr>
          <w:rFonts w:ascii="Futura Bk" w:hAnsi="Futura Bk"/>
          <w:b/>
        </w:rPr>
      </w:pPr>
    </w:p>
    <w:p w14:paraId="30DDDB01" w14:textId="772C6977" w:rsidR="003C6A94" w:rsidRPr="00CF6277" w:rsidRDefault="00A320FF" w:rsidP="00A320FF">
      <w:pPr>
        <w:pStyle w:val="Prrafodelista"/>
        <w:ind w:left="360"/>
        <w:jc w:val="center"/>
        <w:rPr>
          <w:rFonts w:ascii="Futura Bk" w:hAnsi="Futura Bk"/>
        </w:rPr>
      </w:pPr>
      <w:r w:rsidRPr="00CF6277">
        <w:rPr>
          <w:rFonts w:ascii="Futura Bk" w:hAnsi="Futura Bk"/>
          <w:b/>
        </w:rPr>
        <w:lastRenderedPageBreak/>
        <w:t>Tabla 2</w:t>
      </w:r>
      <w:r w:rsidR="000C0BB4" w:rsidRPr="00CF6277">
        <w:rPr>
          <w:rFonts w:ascii="Futura Bk" w:hAnsi="Futura Bk"/>
          <w:b/>
        </w:rPr>
        <w:t>.2</w:t>
      </w:r>
      <w:r w:rsidRPr="00CF6277">
        <w:rPr>
          <w:rFonts w:ascii="Futura Bk" w:hAnsi="Futura Bk"/>
          <w:b/>
        </w:rPr>
        <w:t>. Resultados/Productos Esperados</w:t>
      </w:r>
    </w:p>
    <w:tbl>
      <w:tblPr>
        <w:tblW w:w="931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60"/>
        <w:gridCol w:w="2944"/>
        <w:gridCol w:w="2612"/>
      </w:tblGrid>
      <w:tr w:rsidR="003C6A94" w:rsidRPr="00CF6277" w14:paraId="49891119" w14:textId="77777777" w:rsidTr="0056450F">
        <w:trPr>
          <w:trHeight w:val="301"/>
          <w:jc w:val="center"/>
        </w:trPr>
        <w:tc>
          <w:tcPr>
            <w:tcW w:w="3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62AB8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CATEGORÍA</w:t>
            </w:r>
          </w:p>
        </w:tc>
        <w:tc>
          <w:tcPr>
            <w:tcW w:w="2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C35D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SUBTIPOLOGÍA</w:t>
            </w: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09D8D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CANTIDAD</w:t>
            </w:r>
          </w:p>
        </w:tc>
      </w:tr>
      <w:tr w:rsidR="003C6A94" w:rsidRPr="00CF6277" w14:paraId="552571F7" w14:textId="77777777" w:rsidTr="0056450F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D4FC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Generación de Nuevo Conocimiento</w:t>
            </w: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4866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55332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3158034F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1F18A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C08A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FB57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4FD4B3B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3CB36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7A47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D5ED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44533AF5" w14:textId="77777777" w:rsidTr="004D6D9A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F572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Desarrollo Tecnológico de Innovación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3D62D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C6C4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163A18D8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9AE4F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0D65B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C29BE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1C598A83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7E07F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C53A8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46F8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DA56CD9" w14:textId="77777777" w:rsidTr="004D6D9A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8514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Apropiación Social del Conocimiento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520AB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EFC7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7E8A816B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DAC95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28B3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4D5C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6B3835EA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DA50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AED08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407B4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61E5D58" w14:textId="77777777" w:rsidTr="0056450F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954AE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Formación de Recurso Humano</w:t>
            </w: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28F05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9DA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23943081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EFEA0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38C8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91E82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2C25BF8D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157F16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27A3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7E5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</w:tbl>
    <w:p w14:paraId="017374E6" w14:textId="77777777" w:rsidR="004E6D01" w:rsidRPr="00CF6277" w:rsidRDefault="004E6D01" w:rsidP="004E6D01">
      <w:pPr>
        <w:rPr>
          <w:rFonts w:ascii="Futura Bk" w:hAnsi="Futura Bk"/>
        </w:rPr>
      </w:pPr>
    </w:p>
    <w:p w14:paraId="423DB962" w14:textId="125FD4CD" w:rsidR="00E43EA4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FD047A" w:rsidRPr="00CF6277">
        <w:rPr>
          <w:sz w:val="22"/>
          <w:szCs w:val="22"/>
        </w:rPr>
        <w:t>.8</w:t>
      </w:r>
      <w:r w:rsidRPr="00CF6277">
        <w:rPr>
          <w:sz w:val="22"/>
          <w:szCs w:val="22"/>
        </w:rPr>
        <w:t>. B</w:t>
      </w:r>
      <w:r w:rsidR="00A320FF" w:rsidRPr="00CF6277">
        <w:rPr>
          <w:sz w:val="22"/>
          <w:szCs w:val="22"/>
        </w:rPr>
        <w:t>ibliografía</w:t>
      </w:r>
    </w:p>
    <w:p w14:paraId="54FDC9E7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Relacionar únicamente las fuentes actualizadas de información científica o tecnológica que fueron consultados y referidos en el texto del proyecto. Utilizar formato APA.</w:t>
      </w:r>
    </w:p>
    <w:p w14:paraId="273792F0" w14:textId="77777777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t>3. PRESUPUESTO</w:t>
      </w:r>
    </w:p>
    <w:p w14:paraId="1A0CC9DF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El presupuesto debe presentarse en forma global y desglosada según los rubros solicitados. Para mayor claridad debe suministrarse una explicación o justificación de los gastos propuestos ya sea en la columna de la tabla respectiva o, de requerirse más espacio, a continuación de cada tabla.</w:t>
      </w:r>
    </w:p>
    <w:p w14:paraId="77A92AD4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Para la preparación y presentación del presupuesto se deben tener en cuenta las siguientes indicaciones:</w:t>
      </w:r>
    </w:p>
    <w:p w14:paraId="2FDCF769" w14:textId="3861710D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1. Fuentes de financiación</w:t>
      </w:r>
    </w:p>
    <w:p w14:paraId="4B0C3C4E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 xml:space="preserve">En caso de proyectos interinstitucionales indicar los rubros de las contrapartidas. “Se entiende como contrapartida todos los aportes que dedica la entidad proponente u otras Entidades para apoyar el desarrollo del proyecto” </w:t>
      </w:r>
    </w:p>
    <w:p w14:paraId="2F7248EA" w14:textId="2CCA8D90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2. Rubros financiables</w:t>
      </w:r>
    </w:p>
    <w:p w14:paraId="4E6404E9" w14:textId="5187DC35" w:rsidR="00E43EA4" w:rsidRPr="00CF6277" w:rsidRDefault="00E43EA4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Personal</w:t>
      </w:r>
    </w:p>
    <w:p w14:paraId="6417B152" w14:textId="4DAF970B" w:rsidR="0006422D" w:rsidRPr="00CF6277" w:rsidRDefault="0006422D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Equipos</w:t>
      </w:r>
    </w:p>
    <w:p w14:paraId="6442658C" w14:textId="388F662B" w:rsidR="0006422D" w:rsidRPr="00CF6277" w:rsidRDefault="0006422D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lastRenderedPageBreak/>
        <w:t>Software</w:t>
      </w:r>
    </w:p>
    <w:p w14:paraId="704F41DB" w14:textId="57F39A9D" w:rsidR="0006422D" w:rsidRPr="00CF6277" w:rsidRDefault="0006422D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Materiales</w:t>
      </w:r>
    </w:p>
    <w:p w14:paraId="377F68C1" w14:textId="4D73E314" w:rsidR="0006422D" w:rsidRPr="00CF6277" w:rsidRDefault="0006422D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Impresos y Publicaciones</w:t>
      </w:r>
    </w:p>
    <w:p w14:paraId="720F9E96" w14:textId="77777777" w:rsidR="00E43EA4" w:rsidRPr="00CF6277" w:rsidRDefault="00E43EA4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rvicios técnicos</w:t>
      </w:r>
    </w:p>
    <w:p w14:paraId="5C43DC33" w14:textId="273F43C7" w:rsidR="00E43EA4" w:rsidRPr="00CF6277" w:rsidRDefault="0006422D" w:rsidP="00E43EA4">
      <w:pPr>
        <w:pStyle w:val="Prrafodelista"/>
        <w:numPr>
          <w:ilvl w:val="0"/>
          <w:numId w:val="10"/>
        </w:num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Participación en eventos (</w:t>
      </w:r>
      <w:r w:rsidR="00E43EA4" w:rsidRPr="00CF6277">
        <w:rPr>
          <w:rFonts w:ascii="Futura Bk" w:hAnsi="Futura Bk"/>
        </w:rPr>
        <w:t>socialización de resultados</w:t>
      </w:r>
      <w:r w:rsidRPr="00CF6277">
        <w:rPr>
          <w:rFonts w:ascii="Futura Bk" w:hAnsi="Futura Bk"/>
        </w:rPr>
        <w:t xml:space="preserve"> de Investigación e inscripciones a eventos académico-científicos</w:t>
      </w:r>
      <w:r w:rsidR="00E43EA4" w:rsidRPr="00CF6277">
        <w:rPr>
          <w:rFonts w:ascii="Futura Bk" w:hAnsi="Futura Bk"/>
        </w:rPr>
        <w:t>).</w:t>
      </w:r>
    </w:p>
    <w:p w14:paraId="3263662C" w14:textId="77777777" w:rsidR="00E43EA4" w:rsidRPr="00CF6277" w:rsidRDefault="00E43EA4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3. Rubros no financiables</w:t>
      </w:r>
    </w:p>
    <w:p w14:paraId="2A537110" w14:textId="79F090E4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Viajes</w:t>
      </w:r>
      <w:r w:rsidR="0006422D" w:rsidRPr="00CF6277">
        <w:rPr>
          <w:rFonts w:ascii="Futura Bk" w:hAnsi="Futura Bk"/>
        </w:rPr>
        <w:t xml:space="preserve"> o salidas de campo</w:t>
      </w:r>
      <w:r w:rsidRPr="00CF6277">
        <w:rPr>
          <w:rFonts w:ascii="Futura Bk" w:hAnsi="Futura Bk"/>
        </w:rPr>
        <w:t xml:space="preserve"> (pasajes, viáticos, inscripciones a eventos- no considerados como divulgación de los resultados), Mantenimiento de equipo, Adecuación de infraes</w:t>
      </w:r>
      <w:r w:rsidR="0006422D" w:rsidRPr="00CF6277">
        <w:rPr>
          <w:rFonts w:ascii="Futura Bk" w:hAnsi="Futura Bk"/>
        </w:rPr>
        <w:t>tructura, Muebles, Computadoras y Bibliografía.</w:t>
      </w:r>
    </w:p>
    <w:p w14:paraId="5E254CCD" w14:textId="1933F354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 xml:space="preserve">3.4. </w:t>
      </w:r>
      <w:r w:rsidR="00E43EA4" w:rsidRPr="00CF6277">
        <w:rPr>
          <w:rFonts w:ascii="Futura Bk" w:hAnsi="Futura Bk"/>
          <w:b/>
        </w:rPr>
        <w:t>Tablas de Presupuesto</w:t>
      </w:r>
    </w:p>
    <w:p w14:paraId="1ADADAC7" w14:textId="04CABC43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Los siguientes cuadros de presupuesto deben totalizarse (cada columna y fila) en pesos colombianos y cualquier inconsistencia en el presupuesto, global o detallado, hará que la propuesta completa sea devuelta por la Oficina de Investigaciones.</w:t>
      </w:r>
    </w:p>
    <w:p w14:paraId="5907D344" w14:textId="4DD8A8D5" w:rsidR="00E43EA4" w:rsidRPr="00CF6277" w:rsidRDefault="00A320FF" w:rsidP="003C6A94">
      <w:pPr>
        <w:jc w:val="center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Tabla 3.1.</w:t>
      </w:r>
      <w:r w:rsidR="00E43EA4" w:rsidRPr="00CF6277">
        <w:rPr>
          <w:rFonts w:ascii="Futura Bk" w:hAnsi="Futura Bk"/>
          <w:b/>
        </w:rPr>
        <w:t xml:space="preserve"> Presupuesto global de la propuesta por fuentes de financiación</w:t>
      </w:r>
    </w:p>
    <w:tbl>
      <w:tblPr>
        <w:tblW w:w="500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32"/>
        <w:gridCol w:w="1152"/>
        <w:gridCol w:w="1124"/>
        <w:gridCol w:w="1138"/>
        <w:gridCol w:w="1138"/>
        <w:gridCol w:w="1460"/>
      </w:tblGrid>
      <w:tr w:rsidR="00E43EA4" w:rsidRPr="00CF6277" w14:paraId="2BF88CEB" w14:textId="77777777" w:rsidTr="0006422D">
        <w:trPr>
          <w:trHeight w:val="300"/>
          <w:jc w:val="center"/>
        </w:trPr>
        <w:tc>
          <w:tcPr>
            <w:tcW w:w="191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0C2C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RUBR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7D156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7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BB4DE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FUENTES</w:t>
            </w:r>
          </w:p>
        </w:tc>
        <w:tc>
          <w:tcPr>
            <w:tcW w:w="74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65A0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Total</w:t>
            </w:r>
          </w:p>
        </w:tc>
      </w:tr>
      <w:tr w:rsidR="00E43EA4" w:rsidRPr="00CF6277" w14:paraId="32FCA937" w14:textId="77777777" w:rsidTr="0006422D">
        <w:trPr>
          <w:trHeight w:val="465"/>
          <w:jc w:val="center"/>
        </w:trPr>
        <w:tc>
          <w:tcPr>
            <w:tcW w:w="191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2ED0F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1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8D428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IUNIMAYOR</w:t>
            </w:r>
          </w:p>
          <w:p w14:paraId="213ED67E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Efectivo   Especie</w:t>
            </w:r>
          </w:p>
        </w:tc>
        <w:tc>
          <w:tcPr>
            <w:tcW w:w="11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6D4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CONTRAPARTIDA</w:t>
            </w:r>
          </w:p>
          <w:p w14:paraId="51E7030C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 xml:space="preserve"> Efectivo   Especie</w:t>
            </w:r>
          </w:p>
        </w:tc>
        <w:tc>
          <w:tcPr>
            <w:tcW w:w="7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CB230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E43EA4" w:rsidRPr="00CF6277" w14:paraId="2ECD0865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6B4A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vertAlign w:val="superscript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PERSONAL</w:t>
            </w: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vertAlign w:val="superscript"/>
                <w:lang w:eastAsia="es-ES"/>
              </w:rPr>
              <w:t>(*)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C4B439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CD57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6C4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61D7F2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530D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3935CABC" w14:textId="77777777" w:rsidTr="0006422D">
        <w:trPr>
          <w:trHeight w:val="43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C909" w14:textId="613B9FE2" w:rsidR="00E43EA4" w:rsidRPr="00CF6277" w:rsidRDefault="0006422D" w:rsidP="0069174C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EQUIPO</w:t>
            </w:r>
            <w:r w:rsidR="0069174C"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78168B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95C7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FF7D8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E3D96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5C1E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3D2D79F9" w14:textId="77777777" w:rsidTr="0006422D">
        <w:trPr>
          <w:trHeight w:val="43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F4DFC" w14:textId="09639D23" w:rsidR="00E43EA4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SOFTWARE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4FA585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CB8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54585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8CC7F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E686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6DC9E1D2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D1063" w14:textId="554DE6B2" w:rsidR="00E43EA4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MATERIALE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5A720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EB4D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DFBC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BB056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9BDA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06422D" w:rsidRPr="00CF6277" w14:paraId="6E37F273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4665F" w14:textId="51B81B56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IMPRESOS Y PUBLICACIONE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838BB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53F43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8EBBF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28C247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C0A2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35DD9B8D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D1066" w14:textId="62D73281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SERVICIOS TÉCNIC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4B052D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126D62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B20DE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28BD71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854E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3E376121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53935" w14:textId="74B96BE2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PARTICIPACIÓN EN EVENT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905696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67209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61B04B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B4EBBC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477DE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56CD7D6D" w14:textId="77777777" w:rsidTr="0006422D">
        <w:trPr>
          <w:trHeight w:val="540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91738" w14:textId="77777777" w:rsidR="0006422D" w:rsidRPr="00CF6277" w:rsidRDefault="0006422D" w:rsidP="0006422D">
            <w:pPr>
              <w:spacing w:after="0" w:line="240" w:lineRule="auto"/>
              <w:jc w:val="right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2CA8C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56EC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6EE9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D8596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940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</w:tbl>
    <w:p w14:paraId="245190F2" w14:textId="77777777" w:rsidR="00E43EA4" w:rsidRPr="00CF6277" w:rsidRDefault="00E43EA4" w:rsidP="00E43EA4">
      <w:pPr>
        <w:spacing w:after="0"/>
        <w:jc w:val="both"/>
        <w:rPr>
          <w:rFonts w:ascii="Futura Bk" w:hAnsi="Futura Bk"/>
          <w:sz w:val="20"/>
          <w:szCs w:val="20"/>
          <w:vertAlign w:val="superscript"/>
        </w:rPr>
      </w:pPr>
    </w:p>
    <w:p w14:paraId="68325F4A" w14:textId="77777777" w:rsidR="00E43EA4" w:rsidRPr="00CF6277" w:rsidRDefault="00E43EA4" w:rsidP="00E43EA4">
      <w:pPr>
        <w:spacing w:after="0"/>
        <w:jc w:val="both"/>
        <w:rPr>
          <w:rFonts w:ascii="Futura Bk" w:hAnsi="Futura Bk"/>
        </w:rPr>
      </w:pPr>
      <w:r w:rsidRPr="00CF6277">
        <w:rPr>
          <w:rFonts w:ascii="Futura Bk" w:hAnsi="Futura Bk"/>
          <w:vertAlign w:val="superscript"/>
        </w:rPr>
        <w:t xml:space="preserve">(*) </w:t>
      </w:r>
      <w:r w:rsidRPr="00CF6277">
        <w:rPr>
          <w:rFonts w:ascii="Futura Bk" w:hAnsi="Futura Bk"/>
        </w:rPr>
        <w:t>El rubro personal hace referencia a recursos en especie</w:t>
      </w:r>
    </w:p>
    <w:p w14:paraId="6F7E8FBE" w14:textId="77777777" w:rsidR="00E43EA4" w:rsidRPr="00CF6277" w:rsidRDefault="00E43EA4" w:rsidP="00E43EA4">
      <w:pPr>
        <w:spacing w:after="0"/>
        <w:jc w:val="both"/>
        <w:rPr>
          <w:rFonts w:ascii="Futura Bk" w:hAnsi="Futura Bk"/>
        </w:rPr>
      </w:pPr>
    </w:p>
    <w:p w14:paraId="655D6182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 debe emplear una tabla detallada para cada rubro a solicitar y realizando la justificación respectiva.</w:t>
      </w:r>
    </w:p>
    <w:p w14:paraId="4A72B13C" w14:textId="38AFB821" w:rsidR="00E43EA4" w:rsidRPr="00CF6277" w:rsidRDefault="00A320FF" w:rsidP="00A320FF">
      <w:pPr>
        <w:jc w:val="center"/>
        <w:rPr>
          <w:rFonts w:ascii="Futura Bk" w:hAnsi="Futura Bk"/>
          <w:b/>
          <w:sz w:val="20"/>
          <w:szCs w:val="20"/>
        </w:rPr>
      </w:pPr>
      <w:r w:rsidRPr="00CF6277">
        <w:rPr>
          <w:rFonts w:ascii="Futura Bk" w:hAnsi="Futura Bk"/>
          <w:b/>
          <w:sz w:val="20"/>
          <w:szCs w:val="20"/>
        </w:rPr>
        <w:lastRenderedPageBreak/>
        <w:t>T</w:t>
      </w:r>
      <w:r w:rsidRPr="00CF6277">
        <w:rPr>
          <w:rFonts w:ascii="Futura Bk" w:hAnsi="Futura Bk"/>
          <w:b/>
          <w:szCs w:val="20"/>
        </w:rPr>
        <w:t>abla 3.2</w:t>
      </w:r>
      <w:r w:rsidR="00E43EA4" w:rsidRPr="00CF6277">
        <w:rPr>
          <w:rFonts w:ascii="Futura Bk" w:hAnsi="Futura Bk"/>
          <w:b/>
          <w:szCs w:val="20"/>
        </w:rPr>
        <w:t>.  Ejemplo rubro servicios técnicos</w:t>
      </w:r>
    </w:p>
    <w:tbl>
      <w:tblPr>
        <w:tblW w:w="517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88"/>
        <w:gridCol w:w="1956"/>
        <w:gridCol w:w="1115"/>
        <w:gridCol w:w="1135"/>
        <w:gridCol w:w="1133"/>
        <w:gridCol w:w="1139"/>
        <w:gridCol w:w="1298"/>
      </w:tblGrid>
      <w:tr w:rsidR="00E43EA4" w:rsidRPr="00CF6277" w14:paraId="2B6C63D3" w14:textId="77777777" w:rsidTr="0056450F">
        <w:trPr>
          <w:trHeight w:val="300"/>
          <w:jc w:val="center"/>
        </w:trPr>
        <w:tc>
          <w:tcPr>
            <w:tcW w:w="1136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6320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ipo de servicio</w:t>
            </w:r>
          </w:p>
        </w:tc>
        <w:tc>
          <w:tcPr>
            <w:tcW w:w="972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ADBBC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Justificación</w:t>
            </w:r>
          </w:p>
        </w:tc>
        <w:tc>
          <w:tcPr>
            <w:tcW w:w="2247" w:type="pct"/>
            <w:gridSpan w:val="4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88CB24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FUENTES</w:t>
            </w:r>
          </w:p>
        </w:tc>
        <w:tc>
          <w:tcPr>
            <w:tcW w:w="645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05F15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otal</w:t>
            </w:r>
          </w:p>
        </w:tc>
      </w:tr>
      <w:tr w:rsidR="00E43EA4" w:rsidRPr="00CF6277" w14:paraId="30F15879" w14:textId="77777777" w:rsidTr="0056450F">
        <w:trPr>
          <w:trHeight w:val="300"/>
          <w:jc w:val="center"/>
        </w:trPr>
        <w:tc>
          <w:tcPr>
            <w:tcW w:w="113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E5C2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972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267D1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1118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9356503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IUNIMAYOR</w:t>
            </w:r>
          </w:p>
          <w:p w14:paraId="707104BF" w14:textId="77777777" w:rsidR="00E43EA4" w:rsidRPr="00CF6277" w:rsidRDefault="00E43EA4" w:rsidP="0056450F">
            <w:pPr>
              <w:spacing w:after="0" w:line="240" w:lineRule="auto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Efectivo    Especie</w:t>
            </w:r>
          </w:p>
        </w:tc>
        <w:tc>
          <w:tcPr>
            <w:tcW w:w="1129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CFF95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CONTRAPARTIDA</w:t>
            </w:r>
          </w:p>
          <w:p w14:paraId="579E46DD" w14:textId="77777777" w:rsidR="00E43EA4" w:rsidRPr="00CF6277" w:rsidRDefault="00E43EA4" w:rsidP="0056450F">
            <w:pPr>
              <w:spacing w:after="0" w:line="240" w:lineRule="auto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 xml:space="preserve"> Efectivo    Especie</w:t>
            </w:r>
          </w:p>
        </w:tc>
        <w:tc>
          <w:tcPr>
            <w:tcW w:w="645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118392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341CC623" w14:textId="77777777" w:rsidTr="0056450F">
        <w:trPr>
          <w:trHeight w:val="1020"/>
          <w:jc w:val="center"/>
        </w:trPr>
        <w:tc>
          <w:tcPr>
            <w:tcW w:w="1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EB1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>Asesoría en Big Data</w:t>
            </w:r>
          </w:p>
        </w:tc>
        <w:tc>
          <w:tcPr>
            <w:tcW w:w="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739C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 xml:space="preserve">Asesoría en el procesamiento estadístico de datos  obtenidos a partir de sensores </w:t>
            </w:r>
            <w:proofErr w:type="spellStart"/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>IoT</w:t>
            </w:r>
            <w:proofErr w:type="spellEnd"/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098BA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0710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BD572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827B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88541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18BF3D09" w14:textId="77777777" w:rsidTr="0056450F">
        <w:trPr>
          <w:trHeight w:val="1200"/>
          <w:jc w:val="center"/>
        </w:trPr>
        <w:tc>
          <w:tcPr>
            <w:tcW w:w="113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9F70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Capacitación población objetivo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7420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Acompañamiento en las brigadas de salud, con el propósito de capacitar a la población objetivo.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CE900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3726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2B8B0BF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26170F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382A65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1B539B79" w14:textId="77777777" w:rsidTr="0056450F">
        <w:trPr>
          <w:trHeight w:val="315"/>
          <w:jc w:val="center"/>
        </w:trPr>
        <w:tc>
          <w:tcPr>
            <w:tcW w:w="2108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3BA9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1EC7D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E57046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112039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0DE8A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A3F0A4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</w:tbl>
    <w:p w14:paraId="718026E7" w14:textId="77777777" w:rsidR="00E43EA4" w:rsidRPr="00CF6277" w:rsidRDefault="00E43EA4" w:rsidP="00E43EA4">
      <w:pPr>
        <w:jc w:val="both"/>
        <w:rPr>
          <w:rFonts w:ascii="Futura Bk" w:hAnsi="Futura Bk"/>
          <w:sz w:val="20"/>
          <w:szCs w:val="20"/>
        </w:rPr>
      </w:pPr>
    </w:p>
    <w:p w14:paraId="5C130DE8" w14:textId="77777777" w:rsidR="000E46CD" w:rsidRPr="00CF6277" w:rsidRDefault="000E46CD" w:rsidP="00E43EA4">
      <w:pPr>
        <w:rPr>
          <w:rFonts w:ascii="Futura Bk" w:eastAsia="Poppins" w:hAnsi="Futura Bk" w:cs="Poppins"/>
          <w:sz w:val="20"/>
          <w:szCs w:val="20"/>
        </w:rPr>
      </w:pPr>
    </w:p>
    <w:sectPr w:rsidR="000E46CD" w:rsidRPr="00CF6277">
      <w:headerReference w:type="default" r:id="rId15"/>
      <w:pgSz w:w="11906" w:h="16838"/>
      <w:pgMar w:top="1440" w:right="1080" w:bottom="1440" w:left="108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C5F83" w14:textId="77777777" w:rsidR="00936C8E" w:rsidRDefault="00936C8E">
      <w:pPr>
        <w:spacing w:after="0" w:line="240" w:lineRule="auto"/>
      </w:pPr>
      <w:r>
        <w:separator/>
      </w:r>
    </w:p>
  </w:endnote>
  <w:endnote w:type="continuationSeparator" w:id="0">
    <w:p w14:paraId="74E8BE38" w14:textId="77777777" w:rsidR="00936C8E" w:rsidRDefault="00936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">
    <w:altName w:val="Bahnschrift Light"/>
    <w:panose1 w:val="020B0502020204020303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ppi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9EBA3" w14:textId="77777777" w:rsidR="005F38D5" w:rsidRDefault="005F38D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98465" w14:textId="77777777" w:rsidR="005F38D5" w:rsidRDefault="005F38D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EBC27" w14:textId="77777777" w:rsidR="005F38D5" w:rsidRDefault="005F38D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7DC6C1" w14:textId="77777777" w:rsidR="00936C8E" w:rsidRDefault="00936C8E">
      <w:pPr>
        <w:spacing w:after="0" w:line="240" w:lineRule="auto"/>
      </w:pPr>
      <w:r>
        <w:separator/>
      </w:r>
    </w:p>
  </w:footnote>
  <w:footnote w:type="continuationSeparator" w:id="0">
    <w:p w14:paraId="7516C071" w14:textId="77777777" w:rsidR="00936C8E" w:rsidRDefault="00936C8E">
      <w:pPr>
        <w:spacing w:after="0" w:line="240" w:lineRule="auto"/>
      </w:pPr>
      <w:r>
        <w:continuationSeparator/>
      </w:r>
    </w:p>
  </w:footnote>
  <w:footnote w:id="1">
    <w:p w14:paraId="35D59840" w14:textId="77777777" w:rsidR="007E5671" w:rsidRPr="00C45E10" w:rsidRDefault="007E5671" w:rsidP="007E5671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C45E10">
        <w:rPr>
          <w:rFonts w:ascii="Arial" w:hAnsi="Arial" w:cs="Arial"/>
          <w:sz w:val="16"/>
          <w:szCs w:val="16"/>
        </w:rPr>
        <w:t>Este formato fue tomado y adaptado de la Convocatoria de Colciencias en la modalidad de recuperación contingen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A7930" w14:textId="77777777" w:rsidR="005F38D5" w:rsidRDefault="005F38D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34"/>
      <w:gridCol w:w="2943"/>
      <w:gridCol w:w="1385"/>
      <w:gridCol w:w="1701"/>
      <w:gridCol w:w="1701"/>
    </w:tblGrid>
    <w:tr w:rsidR="007E5671" w:rsidRPr="005923B7" w14:paraId="5B2B6662" w14:textId="77777777" w:rsidTr="00716063">
      <w:trPr>
        <w:trHeight w:val="274"/>
      </w:trPr>
      <w:tc>
        <w:tcPr>
          <w:tcW w:w="1734" w:type="dxa"/>
          <w:vMerge w:val="restart"/>
          <w:vAlign w:val="center"/>
        </w:tcPr>
        <w:p w14:paraId="68522A5D" w14:textId="77EF32C0" w:rsidR="007E5671" w:rsidRPr="005923B7" w:rsidRDefault="005F38D5" w:rsidP="00716063">
          <w:pPr>
            <w:pStyle w:val="Encabezado"/>
            <w:jc w:val="center"/>
            <w:rPr>
              <w:rFonts w:ascii="Futura Bk" w:hAnsi="Futura Bk"/>
            </w:rPr>
          </w:pPr>
          <w:bookmarkStart w:id="0" w:name="_GoBack"/>
          <w:r>
            <w:rPr>
              <w:noProof/>
            </w:rPr>
            <w:pict w14:anchorId="304F940B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2049" type="#_x0000_t75" style="position:absolute;left:0;text-align:left;margin-left:1.6pt;margin-top:0;width:73.8pt;height:68.4pt;z-index:-251657216;mso-position-horizontal:absolute;mso-position-horizontal-relative:text;mso-position-vertical:outside;mso-position-vertical-relative:text;mso-width-relative:page;mso-height-relative:page">
                <v:imagedata r:id="rId1" o:title="UNIMAYOR_Logo_oficial"/>
              </v:shape>
            </w:pict>
          </w:r>
          <w:bookmarkEnd w:id="0"/>
        </w:p>
      </w:tc>
      <w:tc>
        <w:tcPr>
          <w:tcW w:w="7730" w:type="dxa"/>
          <w:gridSpan w:val="4"/>
          <w:vAlign w:val="center"/>
        </w:tcPr>
        <w:p w14:paraId="33303343" w14:textId="5EE9393E" w:rsidR="007E5671" w:rsidRPr="001221E8" w:rsidRDefault="00CA576C" w:rsidP="00716063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PRESENTACIÓN PROYECTOS DE SEMILLEROS DE INVESTIGACIÓN</w:t>
          </w:r>
        </w:p>
      </w:tc>
    </w:tr>
    <w:tr w:rsidR="007E5671" w:rsidRPr="005923B7" w14:paraId="35983686" w14:textId="77777777" w:rsidTr="00716063">
      <w:trPr>
        <w:trHeight w:val="144"/>
      </w:trPr>
      <w:tc>
        <w:tcPr>
          <w:tcW w:w="1734" w:type="dxa"/>
          <w:vMerge/>
          <w:vAlign w:val="center"/>
        </w:tcPr>
        <w:p w14:paraId="2B039DA9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44C430FD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7E5671" w:rsidRPr="005923B7" w14:paraId="3E7BDBC9" w14:textId="77777777" w:rsidTr="00716063">
      <w:trPr>
        <w:trHeight w:val="489"/>
      </w:trPr>
      <w:tc>
        <w:tcPr>
          <w:tcW w:w="1734" w:type="dxa"/>
          <w:vMerge/>
          <w:vAlign w:val="center"/>
        </w:tcPr>
        <w:p w14:paraId="2B7079A3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14F73C95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6BDBD5DA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6BA7EF19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248C894C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7E5671" w:rsidRPr="005923B7" w14:paraId="5BD865ED" w14:textId="77777777" w:rsidTr="00716063">
      <w:trPr>
        <w:trHeight w:val="309"/>
      </w:trPr>
      <w:tc>
        <w:tcPr>
          <w:tcW w:w="1734" w:type="dxa"/>
          <w:vMerge/>
          <w:vAlign w:val="center"/>
        </w:tcPr>
        <w:p w14:paraId="30AB8A2F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3FE0F096" w14:textId="6245B6EF" w:rsidR="007E5671" w:rsidRPr="001221E8" w:rsidRDefault="00CF6277" w:rsidP="00CF6277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03.05.03.R.14</w:t>
          </w:r>
        </w:p>
      </w:tc>
      <w:tc>
        <w:tcPr>
          <w:tcW w:w="1385" w:type="dxa"/>
          <w:vAlign w:val="center"/>
        </w:tcPr>
        <w:p w14:paraId="337A7738" w14:textId="03E54AD3" w:rsidR="007E5671" w:rsidRPr="001221E8" w:rsidRDefault="00CF6277" w:rsidP="00716063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5</w:t>
          </w:r>
        </w:p>
      </w:tc>
      <w:tc>
        <w:tcPr>
          <w:tcW w:w="1701" w:type="dxa"/>
          <w:vAlign w:val="center"/>
        </w:tcPr>
        <w:p w14:paraId="7C3C792E" w14:textId="06328EB8" w:rsidR="007E5671" w:rsidRPr="001221E8" w:rsidRDefault="00CF6277" w:rsidP="00716063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11-08-2022</w:t>
          </w:r>
        </w:p>
      </w:tc>
      <w:tc>
        <w:tcPr>
          <w:tcW w:w="1701" w:type="dxa"/>
          <w:vAlign w:val="center"/>
        </w:tcPr>
        <w:p w14:paraId="3701D1BF" w14:textId="7CC4CC8D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5F38D5">
            <w:rPr>
              <w:rStyle w:val="Nmerodepgina"/>
              <w:rFonts w:ascii="Futura Bk" w:hAnsi="Futura Bk" w:cs="Arial"/>
              <w:noProof/>
            </w:rPr>
            <w:t>1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5F38D5">
            <w:rPr>
              <w:rStyle w:val="Nmerodepgina"/>
              <w:rFonts w:ascii="Futura Bk" w:hAnsi="Futura Bk" w:cs="Arial"/>
              <w:noProof/>
            </w:rPr>
            <w:t>9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17CB1143" w14:textId="77777777" w:rsidR="007E5671" w:rsidRDefault="007E5671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637B4" w14:textId="77777777" w:rsidR="005F38D5" w:rsidRDefault="005F38D5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Ind w:w="258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34"/>
      <w:gridCol w:w="2943"/>
      <w:gridCol w:w="1385"/>
      <w:gridCol w:w="1701"/>
      <w:gridCol w:w="1701"/>
    </w:tblGrid>
    <w:tr w:rsidR="002C39BC" w:rsidRPr="005923B7" w14:paraId="4DF36B57" w14:textId="77777777" w:rsidTr="002C39BC">
      <w:trPr>
        <w:trHeight w:val="274"/>
      </w:trPr>
      <w:tc>
        <w:tcPr>
          <w:tcW w:w="1734" w:type="dxa"/>
          <w:vMerge w:val="restart"/>
          <w:vAlign w:val="center"/>
        </w:tcPr>
        <w:p w14:paraId="4F89A30D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  <w:r w:rsidRPr="008B20CF">
            <w:rPr>
              <w:rFonts w:ascii="Futura Bk" w:hAnsi="Futura Bk"/>
              <w:noProof/>
              <w:lang w:val="es-CO" w:eastAsia="es-CO"/>
            </w:rPr>
            <w:drawing>
              <wp:inline distT="0" distB="0" distL="0" distR="0" wp14:anchorId="6E654C7E" wp14:editId="3F34622D">
                <wp:extent cx="782955" cy="1097280"/>
                <wp:effectExtent l="0" t="0" r="0" b="7620"/>
                <wp:docPr id="2" name="Imagen 2" descr="Descripción: 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Descripción: 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955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6E40FB3E" w14:textId="41405949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PRESENTACIÓN PROYECTOS DE SEMILLEROS DE INVESTIGACIÓN</w:t>
          </w:r>
        </w:p>
      </w:tc>
    </w:tr>
    <w:tr w:rsidR="002C39BC" w:rsidRPr="005923B7" w14:paraId="14602F32" w14:textId="77777777" w:rsidTr="002C39BC">
      <w:trPr>
        <w:trHeight w:val="144"/>
      </w:trPr>
      <w:tc>
        <w:tcPr>
          <w:tcW w:w="1734" w:type="dxa"/>
          <w:vMerge/>
          <w:vAlign w:val="center"/>
        </w:tcPr>
        <w:p w14:paraId="0E69BF27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09D6E6C8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2C39BC" w:rsidRPr="005923B7" w14:paraId="7248BF03" w14:textId="77777777" w:rsidTr="002C39BC">
      <w:trPr>
        <w:trHeight w:val="489"/>
      </w:trPr>
      <w:tc>
        <w:tcPr>
          <w:tcW w:w="1734" w:type="dxa"/>
          <w:vMerge/>
          <w:vAlign w:val="center"/>
        </w:tcPr>
        <w:p w14:paraId="48FF4EE8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0582E789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09F930AA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37CC9E9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3FEC9624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2C39BC" w:rsidRPr="005923B7" w14:paraId="5F5C2E33" w14:textId="77777777" w:rsidTr="002C39BC">
      <w:trPr>
        <w:trHeight w:val="309"/>
      </w:trPr>
      <w:tc>
        <w:tcPr>
          <w:tcW w:w="1734" w:type="dxa"/>
          <w:vMerge/>
          <w:vAlign w:val="center"/>
        </w:tcPr>
        <w:p w14:paraId="6BD4D16B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5E72F579" w14:textId="531983CC" w:rsidR="002C39BC" w:rsidRPr="001221E8" w:rsidRDefault="00CF6277" w:rsidP="002C39BC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03.05.03.R.14</w:t>
          </w:r>
        </w:p>
      </w:tc>
      <w:tc>
        <w:tcPr>
          <w:tcW w:w="1385" w:type="dxa"/>
          <w:vAlign w:val="center"/>
        </w:tcPr>
        <w:p w14:paraId="7B4009AE" w14:textId="09A62A22" w:rsidR="002C39BC" w:rsidRPr="001221E8" w:rsidRDefault="00CF6277" w:rsidP="002C39BC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5</w:t>
          </w:r>
        </w:p>
      </w:tc>
      <w:tc>
        <w:tcPr>
          <w:tcW w:w="1701" w:type="dxa"/>
          <w:vAlign w:val="center"/>
        </w:tcPr>
        <w:p w14:paraId="62C05989" w14:textId="3672A453" w:rsidR="002C39BC" w:rsidRPr="001221E8" w:rsidRDefault="00CF6277" w:rsidP="002C39BC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11-08-2022</w:t>
          </w:r>
        </w:p>
      </w:tc>
      <w:tc>
        <w:tcPr>
          <w:tcW w:w="1701" w:type="dxa"/>
          <w:vAlign w:val="center"/>
        </w:tcPr>
        <w:p w14:paraId="0837CA65" w14:textId="12D765A9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5F38D5">
            <w:rPr>
              <w:rStyle w:val="Nmerodepgina"/>
              <w:rFonts w:ascii="Futura Bk" w:hAnsi="Futura Bk" w:cs="Arial"/>
              <w:noProof/>
            </w:rPr>
            <w:t>3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5F38D5">
            <w:rPr>
              <w:rStyle w:val="Nmerodepgina"/>
              <w:rFonts w:ascii="Futura Bk" w:hAnsi="Futura Bk" w:cs="Arial"/>
              <w:noProof/>
            </w:rPr>
            <w:t>9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0B798392" w14:textId="77777777" w:rsidR="007E5671" w:rsidRDefault="007E5671">
    <w:pPr>
      <w:pStyle w:val="Encabezado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34"/>
      <w:gridCol w:w="2943"/>
      <w:gridCol w:w="1385"/>
      <w:gridCol w:w="1701"/>
      <w:gridCol w:w="1701"/>
    </w:tblGrid>
    <w:tr w:rsidR="002C39BC" w:rsidRPr="005923B7" w14:paraId="57EDD590" w14:textId="77777777" w:rsidTr="00573C99">
      <w:trPr>
        <w:trHeight w:val="274"/>
      </w:trPr>
      <w:tc>
        <w:tcPr>
          <w:tcW w:w="1734" w:type="dxa"/>
          <w:vMerge w:val="restart"/>
          <w:vAlign w:val="center"/>
        </w:tcPr>
        <w:p w14:paraId="691BB8E8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  <w:r w:rsidRPr="008B20CF">
            <w:rPr>
              <w:rFonts w:ascii="Futura Bk" w:hAnsi="Futura Bk"/>
              <w:noProof/>
              <w:lang w:val="es-CO" w:eastAsia="es-CO"/>
            </w:rPr>
            <w:drawing>
              <wp:inline distT="0" distB="0" distL="0" distR="0" wp14:anchorId="6B12903F" wp14:editId="4234B720">
                <wp:extent cx="782955" cy="1097280"/>
                <wp:effectExtent l="0" t="0" r="0" b="7620"/>
                <wp:docPr id="3" name="Imagen 3" descr="Descripción: 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Descripción: 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955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67919AD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FORMATO PRESENTACIÓN PROYECTOS DE SEMILLEROS DE INVESTIGACIÓN</w:t>
          </w:r>
        </w:p>
      </w:tc>
    </w:tr>
    <w:tr w:rsidR="002C39BC" w:rsidRPr="005923B7" w14:paraId="1FD871D1" w14:textId="77777777" w:rsidTr="00573C99">
      <w:trPr>
        <w:trHeight w:val="144"/>
      </w:trPr>
      <w:tc>
        <w:tcPr>
          <w:tcW w:w="1734" w:type="dxa"/>
          <w:vMerge/>
          <w:vAlign w:val="center"/>
        </w:tcPr>
        <w:p w14:paraId="5A26DCA3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1FEB4590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2C39BC" w:rsidRPr="005923B7" w14:paraId="3E1F676F" w14:textId="77777777" w:rsidTr="00573C99">
      <w:trPr>
        <w:trHeight w:val="489"/>
      </w:trPr>
      <w:tc>
        <w:tcPr>
          <w:tcW w:w="1734" w:type="dxa"/>
          <w:vMerge/>
          <w:vAlign w:val="center"/>
        </w:tcPr>
        <w:p w14:paraId="4D9323DC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20D38CF6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6ED36B44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3FC70EDB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5291CAD6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2C39BC" w:rsidRPr="005923B7" w14:paraId="154AA116" w14:textId="77777777" w:rsidTr="00573C99">
      <w:trPr>
        <w:trHeight w:val="309"/>
      </w:trPr>
      <w:tc>
        <w:tcPr>
          <w:tcW w:w="1734" w:type="dxa"/>
          <w:vMerge/>
          <w:vAlign w:val="center"/>
        </w:tcPr>
        <w:p w14:paraId="55CFD22F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20BF2C2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eastAsia="Poppins" w:hAnsi="Futura Bk" w:cs="Poppins"/>
              <w:color w:val="000000"/>
            </w:rPr>
            <w:t>103.07.02.02.R.15</w:t>
          </w:r>
        </w:p>
      </w:tc>
      <w:tc>
        <w:tcPr>
          <w:tcW w:w="1385" w:type="dxa"/>
          <w:vAlign w:val="center"/>
        </w:tcPr>
        <w:p w14:paraId="610D3D77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4</w:t>
          </w:r>
        </w:p>
      </w:tc>
      <w:tc>
        <w:tcPr>
          <w:tcW w:w="1701" w:type="dxa"/>
          <w:vAlign w:val="center"/>
        </w:tcPr>
        <w:p w14:paraId="53FBD6A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5-02-2021</w:t>
          </w:r>
        </w:p>
      </w:tc>
      <w:tc>
        <w:tcPr>
          <w:tcW w:w="1701" w:type="dxa"/>
          <w:vAlign w:val="center"/>
        </w:tcPr>
        <w:p w14:paraId="7F665EAA" w14:textId="47FD91A8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5F38D5">
            <w:rPr>
              <w:rStyle w:val="Nmerodepgina"/>
              <w:rFonts w:ascii="Futura Bk" w:hAnsi="Futura Bk" w:cs="Arial"/>
              <w:noProof/>
            </w:rPr>
            <w:t>6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5F38D5">
            <w:rPr>
              <w:rStyle w:val="Nmerodepgina"/>
              <w:rFonts w:ascii="Futura Bk" w:hAnsi="Futura Bk" w:cs="Arial"/>
              <w:noProof/>
            </w:rPr>
            <w:t>9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4E0F931D" w14:textId="77777777" w:rsidR="00ED6C7D" w:rsidRDefault="00ED6C7D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30AB6"/>
    <w:multiLevelType w:val="hybridMultilevel"/>
    <w:tmpl w:val="D26271B4"/>
    <w:lvl w:ilvl="0" w:tplc="0C0A0019">
      <w:start w:val="1"/>
      <w:numFmt w:val="lowerLetter"/>
      <w:lvlText w:val="%1."/>
      <w:lvlJc w:val="left"/>
      <w:pPr>
        <w:ind w:left="720" w:hanging="360"/>
      </w:pPr>
    </w:lvl>
    <w:lvl w:ilvl="1" w:tplc="83E2F5B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5468CF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00B60"/>
    <w:multiLevelType w:val="multilevel"/>
    <w:tmpl w:val="15300F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5EF0D97"/>
    <w:multiLevelType w:val="hybridMultilevel"/>
    <w:tmpl w:val="0FBCE85A"/>
    <w:lvl w:ilvl="0" w:tplc="AA0E7240">
      <w:start w:val="7"/>
      <w:numFmt w:val="bullet"/>
      <w:lvlText w:val="-"/>
      <w:lvlJc w:val="left"/>
      <w:pPr>
        <w:ind w:left="1788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" w15:restartNumberingAfterBreak="0">
    <w:nsid w:val="2C2243CB"/>
    <w:multiLevelType w:val="multilevel"/>
    <w:tmpl w:val="E7926F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>
      <w:start w:val="2"/>
      <w:numFmt w:val="decimal"/>
      <w:isLgl/>
      <w:lvlText w:val="%1.%2"/>
      <w:lvlJc w:val="left"/>
      <w:pPr>
        <w:ind w:left="750" w:hanging="75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750" w:hanging="75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750" w:hanging="750"/>
      </w:pPr>
      <w:rPr>
        <w:rFonts w:hint="default"/>
      </w:rPr>
    </w:lvl>
    <w:lvl w:ilvl="4">
      <w:start w:val="1"/>
      <w:numFmt w:val="decimalZero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upperLetter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7B361C1"/>
    <w:multiLevelType w:val="multilevel"/>
    <w:tmpl w:val="FA3A105A"/>
    <w:lvl w:ilvl="0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B0211"/>
    <w:multiLevelType w:val="multilevel"/>
    <w:tmpl w:val="DB2CC0BE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2"/>
      <w:numFmt w:val="decimal"/>
      <w:lvlText w:val="%1.%2"/>
      <w:lvlJc w:val="left"/>
      <w:pPr>
        <w:ind w:left="750" w:hanging="750"/>
      </w:pPr>
    </w:lvl>
    <w:lvl w:ilvl="2">
      <w:start w:val="1"/>
      <w:numFmt w:val="decimalZero"/>
      <w:lvlText w:val="%1.%2.%3"/>
      <w:lvlJc w:val="left"/>
      <w:pPr>
        <w:ind w:left="750" w:hanging="750"/>
      </w:pPr>
    </w:lvl>
    <w:lvl w:ilvl="3">
      <w:start w:val="1"/>
      <w:numFmt w:val="decimalZero"/>
      <w:lvlText w:val="%1.%2.%3.%4"/>
      <w:lvlJc w:val="left"/>
      <w:pPr>
        <w:ind w:left="750" w:hanging="750"/>
      </w:pPr>
    </w:lvl>
    <w:lvl w:ilvl="4">
      <w:start w:val="1"/>
      <w:numFmt w:val="decimalZero"/>
      <w:lvlText w:val="%1.%2.%3.%4.%5"/>
      <w:lvlJc w:val="left"/>
      <w:pPr>
        <w:ind w:left="1080" w:hanging="1080"/>
      </w:pPr>
    </w:lvl>
    <w:lvl w:ilvl="5">
      <w:start w:val="1"/>
      <w:numFmt w:val="upperLetter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6" w15:restartNumberingAfterBreak="0">
    <w:nsid w:val="4F6F1F5F"/>
    <w:multiLevelType w:val="multilevel"/>
    <w:tmpl w:val="5B46E384"/>
    <w:lvl w:ilvl="0">
      <w:start w:val="1"/>
      <w:numFmt w:val="bullet"/>
      <w:lvlText w:val="●"/>
      <w:lvlJc w:val="left"/>
      <w:pPr>
        <w:ind w:left="283" w:hanging="141"/>
      </w:pPr>
      <w:rPr>
        <w: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u w:val="none"/>
      </w:rPr>
    </w:lvl>
  </w:abstractNum>
  <w:abstractNum w:abstractNumId="7" w15:restartNumberingAfterBreak="0">
    <w:nsid w:val="504D629A"/>
    <w:multiLevelType w:val="hybridMultilevel"/>
    <w:tmpl w:val="60CE163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8C8418F"/>
    <w:multiLevelType w:val="hybridMultilevel"/>
    <w:tmpl w:val="B30444E0"/>
    <w:lvl w:ilvl="0" w:tplc="A99AE278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/>
      </w:rPr>
    </w:lvl>
    <w:lvl w:ilvl="1" w:tplc="0C0A000F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9" w15:restartNumberingAfterBreak="0">
    <w:nsid w:val="642B18C1"/>
    <w:multiLevelType w:val="multilevel"/>
    <w:tmpl w:val="C97E8128"/>
    <w:lvl w:ilvl="0">
      <w:start w:val="1"/>
      <w:numFmt w:val="bullet"/>
      <w:lvlText w:val="●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u w:val="none"/>
      </w:rPr>
    </w:lvl>
  </w:abstractNum>
  <w:abstractNum w:abstractNumId="10" w15:restartNumberingAfterBreak="0">
    <w:nsid w:val="6F6412E9"/>
    <w:multiLevelType w:val="hybridMultilevel"/>
    <w:tmpl w:val="7488E36E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7A322E4A"/>
    <w:multiLevelType w:val="hybridMultilevel"/>
    <w:tmpl w:val="87B250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1"/>
  </w:num>
  <w:num w:numId="5">
    <w:abstractNumId w:val="5"/>
  </w:num>
  <w:num w:numId="6">
    <w:abstractNumId w:val="3"/>
  </w:num>
  <w:num w:numId="7">
    <w:abstractNumId w:val="8"/>
  </w:num>
  <w:num w:numId="8">
    <w:abstractNumId w:val="2"/>
  </w:num>
  <w:num w:numId="9">
    <w:abstractNumId w:val="10"/>
  </w:num>
  <w:num w:numId="10">
    <w:abstractNumId w:val="11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I2sjSzNLKwNDNT0lEKTi0uzszPAykwrAUAiCeSEiwAAAA="/>
  </w:docVars>
  <w:rsids>
    <w:rsidRoot w:val="000E46CD"/>
    <w:rsid w:val="0006422D"/>
    <w:rsid w:val="00084EC0"/>
    <w:rsid w:val="00092967"/>
    <w:rsid w:val="000C0BB4"/>
    <w:rsid w:val="000E46CD"/>
    <w:rsid w:val="001221E8"/>
    <w:rsid w:val="00146E6C"/>
    <w:rsid w:val="0018649A"/>
    <w:rsid w:val="00192DA7"/>
    <w:rsid w:val="001B7F41"/>
    <w:rsid w:val="001C6CC0"/>
    <w:rsid w:val="002277C4"/>
    <w:rsid w:val="0025426A"/>
    <w:rsid w:val="002A419D"/>
    <w:rsid w:val="002C39BC"/>
    <w:rsid w:val="00333373"/>
    <w:rsid w:val="00370450"/>
    <w:rsid w:val="003B3D53"/>
    <w:rsid w:val="003C6A94"/>
    <w:rsid w:val="003D3681"/>
    <w:rsid w:val="003D3AF3"/>
    <w:rsid w:val="004D6D9A"/>
    <w:rsid w:val="004D7E9A"/>
    <w:rsid w:val="004E6D01"/>
    <w:rsid w:val="00566C58"/>
    <w:rsid w:val="0058538E"/>
    <w:rsid w:val="005F38D5"/>
    <w:rsid w:val="00671C91"/>
    <w:rsid w:val="0069174C"/>
    <w:rsid w:val="006B0FBC"/>
    <w:rsid w:val="006C214D"/>
    <w:rsid w:val="006C705A"/>
    <w:rsid w:val="006F0895"/>
    <w:rsid w:val="0070288F"/>
    <w:rsid w:val="00716063"/>
    <w:rsid w:val="007E5671"/>
    <w:rsid w:val="0083431D"/>
    <w:rsid w:val="008735D6"/>
    <w:rsid w:val="008E7A7D"/>
    <w:rsid w:val="00936C8E"/>
    <w:rsid w:val="0095318B"/>
    <w:rsid w:val="009D7197"/>
    <w:rsid w:val="009F2104"/>
    <w:rsid w:val="009F686D"/>
    <w:rsid w:val="00A320FF"/>
    <w:rsid w:val="00A35B69"/>
    <w:rsid w:val="00A752BB"/>
    <w:rsid w:val="00AD70D7"/>
    <w:rsid w:val="00B50F3A"/>
    <w:rsid w:val="00BC477E"/>
    <w:rsid w:val="00BD17D7"/>
    <w:rsid w:val="00BE14A1"/>
    <w:rsid w:val="00BE57BC"/>
    <w:rsid w:val="00BF5B33"/>
    <w:rsid w:val="00C26C50"/>
    <w:rsid w:val="00C65CD8"/>
    <w:rsid w:val="00CA576C"/>
    <w:rsid w:val="00CB537E"/>
    <w:rsid w:val="00CD03B8"/>
    <w:rsid w:val="00CF6277"/>
    <w:rsid w:val="00D20F91"/>
    <w:rsid w:val="00D81200"/>
    <w:rsid w:val="00E26209"/>
    <w:rsid w:val="00E31299"/>
    <w:rsid w:val="00E43EA4"/>
    <w:rsid w:val="00E450F4"/>
    <w:rsid w:val="00EA5345"/>
    <w:rsid w:val="00ED1F73"/>
    <w:rsid w:val="00ED6C7D"/>
    <w:rsid w:val="00F26796"/>
    <w:rsid w:val="00F56264"/>
    <w:rsid w:val="00F60307"/>
    <w:rsid w:val="00FA312D"/>
    <w:rsid w:val="00FC061B"/>
    <w:rsid w:val="00FC6A4E"/>
    <w:rsid w:val="00FD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E678E2B"/>
  <w15:docId w15:val="{565205D5-BFEB-4CD3-947F-7C20C2D03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ES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rsid w:val="00A320FF"/>
    <w:pPr>
      <w:keepNext/>
      <w:keepLines/>
      <w:spacing w:before="240" w:after="0" w:line="360" w:lineRule="auto"/>
      <w:jc w:val="both"/>
      <w:outlineLvl w:val="0"/>
    </w:pPr>
    <w:rPr>
      <w:rFonts w:ascii="Futura Bk" w:eastAsia="Cambria" w:hAnsi="Futura Bk" w:cs="Cambria"/>
      <w:b/>
      <w:sz w:val="20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A320FF"/>
    <w:pPr>
      <w:keepNext/>
      <w:spacing w:after="0" w:line="360" w:lineRule="auto"/>
      <w:jc w:val="both"/>
      <w:outlineLvl w:val="1"/>
    </w:pPr>
    <w:rPr>
      <w:rFonts w:ascii="Futura Bk" w:eastAsia="Arial" w:hAnsi="Futura Bk" w:cs="Arial"/>
      <w:b/>
      <w:sz w:val="20"/>
      <w:szCs w:val="24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Encabezado">
    <w:name w:val="header"/>
    <w:basedOn w:val="Normal"/>
    <w:link w:val="EncabezadoCar"/>
    <w:unhideWhenUsed/>
    <w:rsid w:val="007E5671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EncabezadoCar">
    <w:name w:val="Encabezado Car"/>
    <w:basedOn w:val="Fuentedeprrafopredeter"/>
    <w:link w:val="Encabezado"/>
    <w:rsid w:val="007E5671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merodepgina">
    <w:name w:val="page number"/>
    <w:rsid w:val="007E5671"/>
  </w:style>
  <w:style w:type="paragraph" w:styleId="Prrafodelista">
    <w:name w:val="List Paragraph"/>
    <w:basedOn w:val="Normal"/>
    <w:uiPriority w:val="34"/>
    <w:qFormat/>
    <w:rsid w:val="007E5671"/>
    <w:pPr>
      <w:ind w:left="720"/>
      <w:contextualSpacing/>
    </w:pPr>
    <w:rPr>
      <w:rFonts w:cs="Times New Roman"/>
      <w:lang w:eastAsia="en-US"/>
    </w:rPr>
  </w:style>
  <w:style w:type="paragraph" w:styleId="Textonotapie">
    <w:name w:val="footnote text"/>
    <w:basedOn w:val="Normal"/>
    <w:link w:val="TextonotapieCar"/>
    <w:rsid w:val="007E56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customStyle="1" w:styleId="TextonotapieCar">
    <w:name w:val="Texto nota pie Car"/>
    <w:basedOn w:val="Fuentedeprrafopredeter"/>
    <w:link w:val="Textonotapie"/>
    <w:rsid w:val="007E5671"/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styleId="Refdenotaalpie">
    <w:name w:val="footnote reference"/>
    <w:rsid w:val="007E5671"/>
    <w:rPr>
      <w:vertAlign w:val="superscript"/>
    </w:rPr>
  </w:style>
  <w:style w:type="table" w:styleId="Tablaconcuadrcula">
    <w:name w:val="Table Grid"/>
    <w:basedOn w:val="Tablanormal"/>
    <w:uiPriority w:val="59"/>
    <w:rsid w:val="00E43EA4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CA57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4D978-1986-4BCE-A170-EB086D667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663</Words>
  <Characters>9149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án Grijalba</dc:creator>
  <cp:lastModifiedBy>CésareLe</cp:lastModifiedBy>
  <cp:revision>7</cp:revision>
  <dcterms:created xsi:type="dcterms:W3CDTF">2022-03-29T17:42:00Z</dcterms:created>
  <dcterms:modified xsi:type="dcterms:W3CDTF">2023-02-15T02:44:00Z</dcterms:modified>
</cp:coreProperties>
</file>